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2C1A70" w14:textId="77777777" w:rsidR="00A26212" w:rsidRDefault="00000000">
      <w:pPr>
        <w:pStyle w:val="Heading1"/>
      </w:pPr>
      <w:bookmarkStart w:id="0" w:name="Xf7a7baca1d22d9dadbbf52d6a2e01fa3aca519a"/>
      <w:r>
        <w:t>RIMSS E-Commerce Platform - Functional Specification</w:t>
      </w:r>
    </w:p>
    <w:p w14:paraId="42FF2A42" w14:textId="77777777" w:rsidR="00A26212" w:rsidRDefault="00000000">
      <w:pPr>
        <w:pStyle w:val="Heading2"/>
      </w:pPr>
      <w:bookmarkStart w:id="1" w:name="product-overview"/>
      <w:r>
        <w:t>1. Product Overview</w:t>
      </w:r>
    </w:p>
    <w:p w14:paraId="5204EB49" w14:textId="77777777" w:rsidR="00A26212" w:rsidRDefault="00000000">
      <w:pPr>
        <w:pStyle w:val="FirstParagraph"/>
      </w:pPr>
      <w:r>
        <w:t>RIMSS is a comprehensive e-commerce platform designed to provide a seamless shopping experience for users while offering robust management capabilities for administrators.</w:t>
      </w:r>
    </w:p>
    <w:p w14:paraId="21C32A09" w14:textId="77777777" w:rsidR="00A26212" w:rsidRDefault="00000000">
      <w:pPr>
        <w:pStyle w:val="Heading2"/>
      </w:pPr>
      <w:bookmarkStart w:id="2" w:name="user-roles"/>
      <w:bookmarkEnd w:id="1"/>
      <w:r>
        <w:t>2. User Roles</w:t>
      </w:r>
    </w:p>
    <w:p w14:paraId="57305EEE" w14:textId="77777777" w:rsidR="00A26212" w:rsidRDefault="00000000">
      <w:pPr>
        <w:pStyle w:val="Heading3"/>
      </w:pPr>
      <w:bookmarkStart w:id="3" w:name="customer"/>
      <w:r>
        <w:t>2.1 Customer</w:t>
      </w:r>
    </w:p>
    <w:p w14:paraId="75B6AB1F" w14:textId="77777777" w:rsidR="00A26212" w:rsidRDefault="00000000">
      <w:pPr>
        <w:pStyle w:val="Compact"/>
        <w:numPr>
          <w:ilvl w:val="0"/>
          <w:numId w:val="2"/>
        </w:numPr>
      </w:pPr>
      <w:r>
        <w:t>Browse products</w:t>
      </w:r>
    </w:p>
    <w:p w14:paraId="7BCFBC38" w14:textId="77777777" w:rsidR="00A26212" w:rsidRDefault="00000000">
      <w:pPr>
        <w:pStyle w:val="Compact"/>
        <w:numPr>
          <w:ilvl w:val="0"/>
          <w:numId w:val="2"/>
        </w:numPr>
      </w:pPr>
      <w:r>
        <w:t>Manage shopping cart</w:t>
      </w:r>
    </w:p>
    <w:p w14:paraId="6B74A933" w14:textId="77777777" w:rsidR="00A26212" w:rsidRDefault="00000000">
      <w:pPr>
        <w:pStyle w:val="Compact"/>
        <w:numPr>
          <w:ilvl w:val="0"/>
          <w:numId w:val="2"/>
        </w:numPr>
      </w:pPr>
      <w:r>
        <w:t>Place orders</w:t>
      </w:r>
    </w:p>
    <w:p w14:paraId="758C0947" w14:textId="77777777" w:rsidR="00A26212" w:rsidRDefault="00000000">
      <w:pPr>
        <w:pStyle w:val="Compact"/>
        <w:numPr>
          <w:ilvl w:val="0"/>
          <w:numId w:val="2"/>
        </w:numPr>
      </w:pPr>
      <w:r>
        <w:t>Track order status</w:t>
      </w:r>
    </w:p>
    <w:p w14:paraId="184CDD76" w14:textId="77777777" w:rsidR="00A26212" w:rsidRDefault="00000000">
      <w:pPr>
        <w:pStyle w:val="Compact"/>
        <w:numPr>
          <w:ilvl w:val="0"/>
          <w:numId w:val="2"/>
        </w:numPr>
      </w:pPr>
      <w:r>
        <w:t>Manage profile</w:t>
      </w:r>
    </w:p>
    <w:p w14:paraId="57D8A44C" w14:textId="77777777" w:rsidR="00A26212" w:rsidRDefault="00000000">
      <w:pPr>
        <w:pStyle w:val="Compact"/>
        <w:numPr>
          <w:ilvl w:val="0"/>
          <w:numId w:val="2"/>
        </w:numPr>
      </w:pPr>
      <w:r>
        <w:t>View order history</w:t>
      </w:r>
    </w:p>
    <w:p w14:paraId="2D23ECCC" w14:textId="77777777" w:rsidR="00A26212" w:rsidRDefault="00000000">
      <w:pPr>
        <w:pStyle w:val="Heading3"/>
      </w:pPr>
      <w:bookmarkStart w:id="4" w:name="administrator"/>
      <w:bookmarkEnd w:id="3"/>
      <w:r>
        <w:t>2.2 Administrator</w:t>
      </w:r>
    </w:p>
    <w:p w14:paraId="56402B3F" w14:textId="77777777" w:rsidR="00A26212" w:rsidRDefault="00000000">
      <w:pPr>
        <w:pStyle w:val="Compact"/>
        <w:numPr>
          <w:ilvl w:val="0"/>
          <w:numId w:val="3"/>
        </w:numPr>
      </w:pPr>
      <w:r>
        <w:t>Manage products</w:t>
      </w:r>
    </w:p>
    <w:p w14:paraId="76C7E141" w14:textId="77777777" w:rsidR="00A26212" w:rsidRDefault="00000000">
      <w:pPr>
        <w:pStyle w:val="Compact"/>
        <w:numPr>
          <w:ilvl w:val="0"/>
          <w:numId w:val="3"/>
        </w:numPr>
      </w:pPr>
      <w:r>
        <w:t>Process orders</w:t>
      </w:r>
    </w:p>
    <w:p w14:paraId="6D1984DB" w14:textId="77777777" w:rsidR="00A26212" w:rsidRDefault="00000000">
      <w:pPr>
        <w:pStyle w:val="Compact"/>
        <w:numPr>
          <w:ilvl w:val="0"/>
          <w:numId w:val="3"/>
        </w:numPr>
      </w:pPr>
      <w:r>
        <w:t>Manage users</w:t>
      </w:r>
    </w:p>
    <w:p w14:paraId="070AA459" w14:textId="77777777" w:rsidR="00A26212" w:rsidRDefault="00000000">
      <w:pPr>
        <w:pStyle w:val="Compact"/>
        <w:numPr>
          <w:ilvl w:val="0"/>
          <w:numId w:val="3"/>
        </w:numPr>
      </w:pPr>
      <w:r>
        <w:t>View analytics</w:t>
      </w:r>
    </w:p>
    <w:p w14:paraId="3E4F9544" w14:textId="77777777" w:rsidR="00A26212" w:rsidRDefault="00000000">
      <w:pPr>
        <w:pStyle w:val="Compact"/>
        <w:numPr>
          <w:ilvl w:val="0"/>
          <w:numId w:val="3"/>
        </w:numPr>
      </w:pPr>
      <w:r>
        <w:t>Handle returns</w:t>
      </w:r>
    </w:p>
    <w:p w14:paraId="0E1E2E9E" w14:textId="77777777" w:rsidR="00A26212" w:rsidRDefault="00000000">
      <w:pPr>
        <w:pStyle w:val="Compact"/>
        <w:numPr>
          <w:ilvl w:val="0"/>
          <w:numId w:val="3"/>
        </w:numPr>
      </w:pPr>
      <w:r>
        <w:t>Manage promotions</w:t>
      </w:r>
    </w:p>
    <w:p w14:paraId="36EF1FDE" w14:textId="77777777" w:rsidR="00A26212" w:rsidRDefault="00000000">
      <w:pPr>
        <w:pStyle w:val="Heading2"/>
      </w:pPr>
      <w:bookmarkStart w:id="5" w:name="feature-specifications"/>
      <w:bookmarkEnd w:id="2"/>
      <w:bookmarkEnd w:id="4"/>
      <w:r>
        <w:t>3. Feature Specifications</w:t>
      </w:r>
    </w:p>
    <w:p w14:paraId="0EA65188" w14:textId="77777777" w:rsidR="00A26212" w:rsidRDefault="00000000">
      <w:pPr>
        <w:pStyle w:val="Heading3"/>
      </w:pPr>
      <w:bookmarkStart w:id="6" w:name="user-authentication"/>
      <w:r>
        <w:t>3.1 User Authentication</w:t>
      </w:r>
    </w:p>
    <w:p w14:paraId="1D9285A1" w14:textId="77777777" w:rsidR="00A26212" w:rsidRDefault="00000000">
      <w:pPr>
        <w:pStyle w:val="Heading4"/>
      </w:pPr>
      <w:bookmarkStart w:id="7" w:name="registration"/>
      <w:r>
        <w:t>Registration</w:t>
      </w:r>
    </w:p>
    <w:p w14:paraId="191D464F" w14:textId="77777777" w:rsidR="00A26212" w:rsidRDefault="00000000">
      <w:pPr>
        <w:pStyle w:val="Compact"/>
        <w:numPr>
          <w:ilvl w:val="0"/>
          <w:numId w:val="4"/>
        </w:numPr>
      </w:pPr>
      <w:r>
        <w:t>Fields:</w:t>
      </w:r>
    </w:p>
    <w:p w14:paraId="131F0FDB" w14:textId="77777777" w:rsidR="00A26212" w:rsidRDefault="00000000">
      <w:pPr>
        <w:pStyle w:val="Compact"/>
        <w:numPr>
          <w:ilvl w:val="1"/>
          <w:numId w:val="5"/>
        </w:numPr>
      </w:pPr>
      <w:r>
        <w:t>First Name</w:t>
      </w:r>
    </w:p>
    <w:p w14:paraId="29AFFF27" w14:textId="77777777" w:rsidR="00A26212" w:rsidRDefault="00000000">
      <w:pPr>
        <w:pStyle w:val="Compact"/>
        <w:numPr>
          <w:ilvl w:val="1"/>
          <w:numId w:val="5"/>
        </w:numPr>
      </w:pPr>
      <w:r>
        <w:t>Last Name</w:t>
      </w:r>
    </w:p>
    <w:p w14:paraId="5FDC56A7" w14:textId="77777777" w:rsidR="00A26212" w:rsidRDefault="00000000">
      <w:pPr>
        <w:pStyle w:val="Compact"/>
        <w:numPr>
          <w:ilvl w:val="1"/>
          <w:numId w:val="5"/>
        </w:numPr>
      </w:pPr>
      <w:r>
        <w:t>Email</w:t>
      </w:r>
    </w:p>
    <w:p w14:paraId="22F53C8E" w14:textId="77777777" w:rsidR="00A26212" w:rsidRDefault="00000000">
      <w:pPr>
        <w:pStyle w:val="Compact"/>
        <w:numPr>
          <w:ilvl w:val="1"/>
          <w:numId w:val="5"/>
        </w:numPr>
      </w:pPr>
      <w:r>
        <w:t>Password</w:t>
      </w:r>
    </w:p>
    <w:p w14:paraId="3520DF0A" w14:textId="77777777" w:rsidR="00A26212" w:rsidRDefault="00000000">
      <w:pPr>
        <w:pStyle w:val="Compact"/>
        <w:numPr>
          <w:ilvl w:val="1"/>
          <w:numId w:val="5"/>
        </w:numPr>
      </w:pPr>
      <w:r>
        <w:t>Confirm Password</w:t>
      </w:r>
    </w:p>
    <w:p w14:paraId="4919591A" w14:textId="77777777" w:rsidR="00A26212" w:rsidRDefault="00000000">
      <w:pPr>
        <w:pStyle w:val="Compact"/>
        <w:numPr>
          <w:ilvl w:val="0"/>
          <w:numId w:val="4"/>
        </w:numPr>
      </w:pPr>
      <w:r>
        <w:t>Validation:</w:t>
      </w:r>
    </w:p>
    <w:p w14:paraId="6C7C0572" w14:textId="77777777" w:rsidR="00A26212" w:rsidRDefault="00000000">
      <w:pPr>
        <w:pStyle w:val="Compact"/>
        <w:numPr>
          <w:ilvl w:val="1"/>
          <w:numId w:val="6"/>
        </w:numPr>
      </w:pPr>
      <w:r>
        <w:t>Email format</w:t>
      </w:r>
    </w:p>
    <w:p w14:paraId="6CE9DFCC" w14:textId="77777777" w:rsidR="00A26212" w:rsidRDefault="00000000">
      <w:pPr>
        <w:pStyle w:val="Compact"/>
        <w:numPr>
          <w:ilvl w:val="1"/>
          <w:numId w:val="6"/>
        </w:numPr>
      </w:pPr>
      <w:r>
        <w:t>Password strength</w:t>
      </w:r>
    </w:p>
    <w:p w14:paraId="633B78D6" w14:textId="77777777" w:rsidR="00A26212" w:rsidRDefault="00000000">
      <w:pPr>
        <w:pStyle w:val="Compact"/>
        <w:numPr>
          <w:ilvl w:val="1"/>
          <w:numId w:val="6"/>
        </w:numPr>
      </w:pPr>
      <w:r>
        <w:t>Unique email check</w:t>
      </w:r>
    </w:p>
    <w:p w14:paraId="7B97A0F3" w14:textId="77777777" w:rsidR="00A26212" w:rsidRDefault="00000000">
      <w:pPr>
        <w:pStyle w:val="Compact"/>
        <w:numPr>
          <w:ilvl w:val="0"/>
          <w:numId w:val="4"/>
        </w:numPr>
      </w:pPr>
      <w:r>
        <w:lastRenderedPageBreak/>
        <w:t>Success:</w:t>
      </w:r>
    </w:p>
    <w:p w14:paraId="03068A1C" w14:textId="77777777" w:rsidR="00A26212" w:rsidRDefault="00000000">
      <w:pPr>
        <w:pStyle w:val="Compact"/>
        <w:numPr>
          <w:ilvl w:val="1"/>
          <w:numId w:val="7"/>
        </w:numPr>
      </w:pPr>
      <w:r>
        <w:t>Account creation</w:t>
      </w:r>
    </w:p>
    <w:p w14:paraId="2CED0301" w14:textId="77777777" w:rsidR="00A26212" w:rsidRDefault="00000000">
      <w:pPr>
        <w:pStyle w:val="Compact"/>
        <w:numPr>
          <w:ilvl w:val="1"/>
          <w:numId w:val="7"/>
        </w:numPr>
      </w:pPr>
      <w:r>
        <w:t>Welcome email</w:t>
      </w:r>
    </w:p>
    <w:p w14:paraId="1B990500" w14:textId="77777777" w:rsidR="00A26212" w:rsidRDefault="00000000">
      <w:pPr>
        <w:pStyle w:val="Compact"/>
        <w:numPr>
          <w:ilvl w:val="1"/>
          <w:numId w:val="7"/>
        </w:numPr>
      </w:pPr>
      <w:r>
        <w:t>Automatic login</w:t>
      </w:r>
    </w:p>
    <w:p w14:paraId="58618DFE" w14:textId="77777777" w:rsidR="00A26212" w:rsidRDefault="00000000">
      <w:pPr>
        <w:pStyle w:val="Heading4"/>
      </w:pPr>
      <w:bookmarkStart w:id="8" w:name="login"/>
      <w:bookmarkEnd w:id="7"/>
      <w:r>
        <w:t>Login</w:t>
      </w:r>
    </w:p>
    <w:p w14:paraId="31911D92" w14:textId="77777777" w:rsidR="00A26212" w:rsidRDefault="00000000">
      <w:pPr>
        <w:pStyle w:val="Compact"/>
        <w:numPr>
          <w:ilvl w:val="0"/>
          <w:numId w:val="8"/>
        </w:numPr>
      </w:pPr>
      <w:r>
        <w:t>Fields:</w:t>
      </w:r>
    </w:p>
    <w:p w14:paraId="27282AC7" w14:textId="77777777" w:rsidR="00A26212" w:rsidRDefault="00000000">
      <w:pPr>
        <w:pStyle w:val="Compact"/>
        <w:numPr>
          <w:ilvl w:val="1"/>
          <w:numId w:val="9"/>
        </w:numPr>
      </w:pPr>
      <w:r>
        <w:t>Email</w:t>
      </w:r>
    </w:p>
    <w:p w14:paraId="4AFDEBBC" w14:textId="77777777" w:rsidR="00A26212" w:rsidRDefault="00000000">
      <w:pPr>
        <w:pStyle w:val="Compact"/>
        <w:numPr>
          <w:ilvl w:val="1"/>
          <w:numId w:val="9"/>
        </w:numPr>
      </w:pPr>
      <w:r>
        <w:t>Password</w:t>
      </w:r>
    </w:p>
    <w:p w14:paraId="0A49642A" w14:textId="77777777" w:rsidR="00A26212" w:rsidRDefault="00000000">
      <w:pPr>
        <w:pStyle w:val="Compact"/>
        <w:numPr>
          <w:ilvl w:val="0"/>
          <w:numId w:val="8"/>
        </w:numPr>
      </w:pPr>
      <w:r>
        <w:t>Features:</w:t>
      </w:r>
    </w:p>
    <w:p w14:paraId="3C946312" w14:textId="77777777" w:rsidR="00A26212" w:rsidRDefault="00000000">
      <w:pPr>
        <w:pStyle w:val="Compact"/>
        <w:numPr>
          <w:ilvl w:val="1"/>
          <w:numId w:val="10"/>
        </w:numPr>
      </w:pPr>
      <w:r>
        <w:t>Remember me</w:t>
      </w:r>
    </w:p>
    <w:p w14:paraId="23A96BC7" w14:textId="77777777" w:rsidR="00A26212" w:rsidRDefault="00000000">
      <w:pPr>
        <w:pStyle w:val="Compact"/>
        <w:numPr>
          <w:ilvl w:val="1"/>
          <w:numId w:val="10"/>
        </w:numPr>
      </w:pPr>
      <w:r>
        <w:t>Forgot password</w:t>
      </w:r>
    </w:p>
    <w:p w14:paraId="35987AA6" w14:textId="77777777" w:rsidR="00A26212" w:rsidRDefault="00000000">
      <w:pPr>
        <w:pStyle w:val="Compact"/>
        <w:numPr>
          <w:ilvl w:val="1"/>
          <w:numId w:val="10"/>
        </w:numPr>
      </w:pPr>
      <w:r>
        <w:t>Social login (planned)</w:t>
      </w:r>
    </w:p>
    <w:p w14:paraId="35A6057A" w14:textId="77777777" w:rsidR="00A26212" w:rsidRDefault="00000000">
      <w:pPr>
        <w:pStyle w:val="Compact"/>
        <w:numPr>
          <w:ilvl w:val="0"/>
          <w:numId w:val="8"/>
        </w:numPr>
      </w:pPr>
      <w:r>
        <w:t>Security:</w:t>
      </w:r>
    </w:p>
    <w:p w14:paraId="3D2CE4A0" w14:textId="77777777" w:rsidR="00A26212" w:rsidRDefault="00000000">
      <w:pPr>
        <w:pStyle w:val="Compact"/>
        <w:numPr>
          <w:ilvl w:val="1"/>
          <w:numId w:val="11"/>
        </w:numPr>
      </w:pPr>
      <w:r>
        <w:t>Rate limiting</w:t>
      </w:r>
    </w:p>
    <w:p w14:paraId="7E4B96A7" w14:textId="77777777" w:rsidR="00A26212" w:rsidRDefault="00000000">
      <w:pPr>
        <w:pStyle w:val="Compact"/>
        <w:numPr>
          <w:ilvl w:val="1"/>
          <w:numId w:val="11"/>
        </w:numPr>
      </w:pPr>
      <w:r>
        <w:t>Account lockout</w:t>
      </w:r>
    </w:p>
    <w:p w14:paraId="34DF7E47" w14:textId="77777777" w:rsidR="00A26212" w:rsidRDefault="00000000">
      <w:pPr>
        <w:pStyle w:val="Heading3"/>
      </w:pPr>
      <w:bookmarkStart w:id="9" w:name="product-management"/>
      <w:bookmarkEnd w:id="6"/>
      <w:bookmarkEnd w:id="8"/>
      <w:r>
        <w:t>3.2 Product Management</w:t>
      </w:r>
    </w:p>
    <w:p w14:paraId="7CFC3C23" w14:textId="77777777" w:rsidR="00A26212" w:rsidRDefault="00000000">
      <w:pPr>
        <w:pStyle w:val="Heading4"/>
      </w:pPr>
      <w:bookmarkStart w:id="10" w:name="product-listing"/>
      <w:r>
        <w:t>Product Listing</w:t>
      </w:r>
    </w:p>
    <w:p w14:paraId="739BFC74" w14:textId="77777777" w:rsidR="00A26212" w:rsidRDefault="00000000">
      <w:pPr>
        <w:pStyle w:val="Compact"/>
        <w:numPr>
          <w:ilvl w:val="0"/>
          <w:numId w:val="12"/>
        </w:numPr>
      </w:pPr>
      <w:r>
        <w:t>Display:</w:t>
      </w:r>
    </w:p>
    <w:p w14:paraId="4230E401" w14:textId="77777777" w:rsidR="00A26212" w:rsidRDefault="00000000">
      <w:pPr>
        <w:pStyle w:val="Compact"/>
        <w:numPr>
          <w:ilvl w:val="1"/>
          <w:numId w:val="13"/>
        </w:numPr>
      </w:pPr>
      <w:r>
        <w:t>Grid/List view</w:t>
      </w:r>
    </w:p>
    <w:p w14:paraId="68A7C98F" w14:textId="77777777" w:rsidR="00A26212" w:rsidRDefault="00000000">
      <w:pPr>
        <w:pStyle w:val="Compact"/>
        <w:numPr>
          <w:ilvl w:val="1"/>
          <w:numId w:val="13"/>
        </w:numPr>
      </w:pPr>
      <w:r>
        <w:t>Product image</w:t>
      </w:r>
    </w:p>
    <w:p w14:paraId="07EC72EE" w14:textId="77777777" w:rsidR="00A26212" w:rsidRDefault="00000000">
      <w:pPr>
        <w:pStyle w:val="Compact"/>
        <w:numPr>
          <w:ilvl w:val="1"/>
          <w:numId w:val="13"/>
        </w:numPr>
      </w:pPr>
      <w:r>
        <w:t>Name</w:t>
      </w:r>
    </w:p>
    <w:p w14:paraId="1501D13B" w14:textId="77777777" w:rsidR="00A26212" w:rsidRDefault="00000000">
      <w:pPr>
        <w:pStyle w:val="Compact"/>
        <w:numPr>
          <w:ilvl w:val="1"/>
          <w:numId w:val="13"/>
        </w:numPr>
      </w:pPr>
      <w:r>
        <w:t>Price</w:t>
      </w:r>
    </w:p>
    <w:p w14:paraId="01C483D4" w14:textId="77777777" w:rsidR="00A26212" w:rsidRDefault="00000000">
      <w:pPr>
        <w:pStyle w:val="Compact"/>
        <w:numPr>
          <w:ilvl w:val="1"/>
          <w:numId w:val="13"/>
        </w:numPr>
      </w:pPr>
      <w:r>
        <w:t>Rating</w:t>
      </w:r>
    </w:p>
    <w:p w14:paraId="6B0202C0" w14:textId="77777777" w:rsidR="00A26212" w:rsidRDefault="00000000">
      <w:pPr>
        <w:pStyle w:val="Compact"/>
        <w:numPr>
          <w:ilvl w:val="1"/>
          <w:numId w:val="13"/>
        </w:numPr>
      </w:pPr>
      <w:r>
        <w:t>Stock status</w:t>
      </w:r>
    </w:p>
    <w:p w14:paraId="47307C6F" w14:textId="77777777" w:rsidR="00A26212" w:rsidRDefault="00000000">
      <w:pPr>
        <w:pStyle w:val="Compact"/>
        <w:numPr>
          <w:ilvl w:val="0"/>
          <w:numId w:val="12"/>
        </w:numPr>
      </w:pPr>
      <w:r>
        <w:t>Filtering:</w:t>
      </w:r>
    </w:p>
    <w:p w14:paraId="2A228252" w14:textId="77777777" w:rsidR="00A26212" w:rsidRDefault="00000000">
      <w:pPr>
        <w:pStyle w:val="Compact"/>
        <w:numPr>
          <w:ilvl w:val="1"/>
          <w:numId w:val="14"/>
        </w:numPr>
      </w:pPr>
      <w:r>
        <w:t>Category</w:t>
      </w:r>
    </w:p>
    <w:p w14:paraId="08EE4F05" w14:textId="77777777" w:rsidR="00A26212" w:rsidRDefault="00000000">
      <w:pPr>
        <w:pStyle w:val="Compact"/>
        <w:numPr>
          <w:ilvl w:val="1"/>
          <w:numId w:val="14"/>
        </w:numPr>
      </w:pPr>
      <w:r>
        <w:t>Price range</w:t>
      </w:r>
    </w:p>
    <w:p w14:paraId="395A3461" w14:textId="77777777" w:rsidR="00A26212" w:rsidRDefault="00000000">
      <w:pPr>
        <w:pStyle w:val="Compact"/>
        <w:numPr>
          <w:ilvl w:val="1"/>
          <w:numId w:val="14"/>
        </w:numPr>
      </w:pPr>
      <w:r>
        <w:t>Rating</w:t>
      </w:r>
    </w:p>
    <w:p w14:paraId="5498449B" w14:textId="77777777" w:rsidR="00A26212" w:rsidRDefault="00000000">
      <w:pPr>
        <w:pStyle w:val="Compact"/>
        <w:numPr>
          <w:ilvl w:val="1"/>
          <w:numId w:val="14"/>
        </w:numPr>
      </w:pPr>
      <w:r>
        <w:t>Availability</w:t>
      </w:r>
    </w:p>
    <w:p w14:paraId="708CC034" w14:textId="77777777" w:rsidR="00A26212" w:rsidRDefault="00000000">
      <w:pPr>
        <w:pStyle w:val="Compact"/>
        <w:numPr>
          <w:ilvl w:val="0"/>
          <w:numId w:val="12"/>
        </w:numPr>
      </w:pPr>
      <w:r>
        <w:t>Sorting:</w:t>
      </w:r>
    </w:p>
    <w:p w14:paraId="62B6792F" w14:textId="77777777" w:rsidR="00A26212" w:rsidRDefault="00000000">
      <w:pPr>
        <w:pStyle w:val="Compact"/>
        <w:numPr>
          <w:ilvl w:val="1"/>
          <w:numId w:val="15"/>
        </w:numPr>
      </w:pPr>
      <w:r>
        <w:t>Price</w:t>
      </w:r>
    </w:p>
    <w:p w14:paraId="0D53E84E" w14:textId="77777777" w:rsidR="00A26212" w:rsidRDefault="00000000">
      <w:pPr>
        <w:pStyle w:val="Compact"/>
        <w:numPr>
          <w:ilvl w:val="1"/>
          <w:numId w:val="15"/>
        </w:numPr>
      </w:pPr>
      <w:r>
        <w:t>Popularity</w:t>
      </w:r>
    </w:p>
    <w:p w14:paraId="67039ED9" w14:textId="77777777" w:rsidR="00A26212" w:rsidRDefault="00000000">
      <w:pPr>
        <w:pStyle w:val="Compact"/>
        <w:numPr>
          <w:ilvl w:val="1"/>
          <w:numId w:val="15"/>
        </w:numPr>
      </w:pPr>
      <w:r>
        <w:t>Latest</w:t>
      </w:r>
    </w:p>
    <w:p w14:paraId="10F1D29C" w14:textId="77777777" w:rsidR="00A26212" w:rsidRDefault="00000000">
      <w:pPr>
        <w:pStyle w:val="Compact"/>
        <w:numPr>
          <w:ilvl w:val="1"/>
          <w:numId w:val="15"/>
        </w:numPr>
      </w:pPr>
      <w:r>
        <w:t>Rating</w:t>
      </w:r>
    </w:p>
    <w:p w14:paraId="2829741A" w14:textId="77777777" w:rsidR="00A26212" w:rsidRDefault="00000000">
      <w:pPr>
        <w:pStyle w:val="Heading4"/>
      </w:pPr>
      <w:bookmarkStart w:id="11" w:name="product-details"/>
      <w:bookmarkEnd w:id="10"/>
      <w:r>
        <w:t>Product Details</w:t>
      </w:r>
    </w:p>
    <w:p w14:paraId="5957E395" w14:textId="77777777" w:rsidR="00A26212" w:rsidRDefault="00000000">
      <w:pPr>
        <w:pStyle w:val="Compact"/>
        <w:numPr>
          <w:ilvl w:val="0"/>
          <w:numId w:val="16"/>
        </w:numPr>
      </w:pPr>
      <w:r>
        <w:t>Information:</w:t>
      </w:r>
    </w:p>
    <w:p w14:paraId="1BC2B8AD" w14:textId="77777777" w:rsidR="00A26212" w:rsidRDefault="00000000">
      <w:pPr>
        <w:pStyle w:val="Compact"/>
        <w:numPr>
          <w:ilvl w:val="1"/>
          <w:numId w:val="17"/>
        </w:numPr>
      </w:pPr>
      <w:r>
        <w:t>Multiple images</w:t>
      </w:r>
    </w:p>
    <w:p w14:paraId="18338DC1" w14:textId="77777777" w:rsidR="00A26212" w:rsidRDefault="00000000">
      <w:pPr>
        <w:pStyle w:val="Compact"/>
        <w:numPr>
          <w:ilvl w:val="1"/>
          <w:numId w:val="17"/>
        </w:numPr>
      </w:pPr>
      <w:r>
        <w:t>Detailed description</w:t>
      </w:r>
    </w:p>
    <w:p w14:paraId="0CD1F4D7" w14:textId="77777777" w:rsidR="00A26212" w:rsidRDefault="00000000">
      <w:pPr>
        <w:pStyle w:val="Compact"/>
        <w:numPr>
          <w:ilvl w:val="1"/>
          <w:numId w:val="17"/>
        </w:numPr>
      </w:pPr>
      <w:r>
        <w:lastRenderedPageBreak/>
        <w:t>Specifications</w:t>
      </w:r>
    </w:p>
    <w:p w14:paraId="6DAA99C5" w14:textId="77777777" w:rsidR="00A26212" w:rsidRDefault="00000000">
      <w:pPr>
        <w:pStyle w:val="Compact"/>
        <w:numPr>
          <w:ilvl w:val="1"/>
          <w:numId w:val="17"/>
        </w:numPr>
      </w:pPr>
      <w:r>
        <w:t>Price</w:t>
      </w:r>
    </w:p>
    <w:p w14:paraId="44DA0736" w14:textId="77777777" w:rsidR="00A26212" w:rsidRDefault="00000000">
      <w:pPr>
        <w:pStyle w:val="Compact"/>
        <w:numPr>
          <w:ilvl w:val="1"/>
          <w:numId w:val="17"/>
        </w:numPr>
      </w:pPr>
      <w:r>
        <w:t>Stock status</w:t>
      </w:r>
    </w:p>
    <w:p w14:paraId="7B538AFD" w14:textId="77777777" w:rsidR="00A26212" w:rsidRDefault="00000000">
      <w:pPr>
        <w:pStyle w:val="Compact"/>
        <w:numPr>
          <w:ilvl w:val="0"/>
          <w:numId w:val="16"/>
        </w:numPr>
      </w:pPr>
      <w:r>
        <w:t>Features:</w:t>
      </w:r>
    </w:p>
    <w:p w14:paraId="4F080D16" w14:textId="77777777" w:rsidR="00A26212" w:rsidRDefault="00000000">
      <w:pPr>
        <w:pStyle w:val="Compact"/>
        <w:numPr>
          <w:ilvl w:val="1"/>
          <w:numId w:val="18"/>
        </w:numPr>
      </w:pPr>
      <w:r>
        <w:t>Image zoom</w:t>
      </w:r>
    </w:p>
    <w:p w14:paraId="02EAE488" w14:textId="77777777" w:rsidR="00A26212" w:rsidRDefault="00000000">
      <w:pPr>
        <w:pStyle w:val="Compact"/>
        <w:numPr>
          <w:ilvl w:val="1"/>
          <w:numId w:val="18"/>
        </w:numPr>
      </w:pPr>
      <w:r>
        <w:t>Color selection</w:t>
      </w:r>
    </w:p>
    <w:p w14:paraId="084DD93A" w14:textId="77777777" w:rsidR="00A26212" w:rsidRDefault="00000000">
      <w:pPr>
        <w:pStyle w:val="Compact"/>
        <w:numPr>
          <w:ilvl w:val="1"/>
          <w:numId w:val="18"/>
        </w:numPr>
      </w:pPr>
      <w:r>
        <w:t>Size selection</w:t>
      </w:r>
    </w:p>
    <w:p w14:paraId="2D9332CE" w14:textId="77777777" w:rsidR="00A26212" w:rsidRDefault="00000000">
      <w:pPr>
        <w:pStyle w:val="Compact"/>
        <w:numPr>
          <w:ilvl w:val="1"/>
          <w:numId w:val="18"/>
        </w:numPr>
      </w:pPr>
      <w:r>
        <w:t>Quantity selection</w:t>
      </w:r>
    </w:p>
    <w:p w14:paraId="0310E42B" w14:textId="77777777" w:rsidR="00A26212" w:rsidRDefault="00000000">
      <w:pPr>
        <w:pStyle w:val="Compact"/>
        <w:numPr>
          <w:ilvl w:val="0"/>
          <w:numId w:val="16"/>
        </w:numPr>
      </w:pPr>
      <w:r>
        <w:t>Actions:</w:t>
      </w:r>
    </w:p>
    <w:p w14:paraId="3A0DF9F6" w14:textId="77777777" w:rsidR="00A26212" w:rsidRDefault="00000000">
      <w:pPr>
        <w:pStyle w:val="Compact"/>
        <w:numPr>
          <w:ilvl w:val="1"/>
          <w:numId w:val="19"/>
        </w:numPr>
      </w:pPr>
      <w:r>
        <w:t>Add to cart</w:t>
      </w:r>
    </w:p>
    <w:p w14:paraId="453B1445" w14:textId="77777777" w:rsidR="00A26212" w:rsidRDefault="00000000">
      <w:pPr>
        <w:pStyle w:val="Compact"/>
        <w:numPr>
          <w:ilvl w:val="1"/>
          <w:numId w:val="19"/>
        </w:numPr>
      </w:pPr>
      <w:r>
        <w:t>Buy now</w:t>
      </w:r>
    </w:p>
    <w:p w14:paraId="06856F37" w14:textId="77777777" w:rsidR="00A26212" w:rsidRDefault="00000000">
      <w:pPr>
        <w:pStyle w:val="Compact"/>
        <w:numPr>
          <w:ilvl w:val="1"/>
          <w:numId w:val="19"/>
        </w:numPr>
      </w:pPr>
      <w:r>
        <w:t>Add to wishlist</w:t>
      </w:r>
    </w:p>
    <w:p w14:paraId="480843C8" w14:textId="77777777" w:rsidR="00A26212" w:rsidRDefault="00000000">
      <w:pPr>
        <w:pStyle w:val="Heading3"/>
      </w:pPr>
      <w:bookmarkStart w:id="12" w:name="shopping-cart"/>
      <w:bookmarkEnd w:id="9"/>
      <w:bookmarkEnd w:id="11"/>
      <w:r>
        <w:t>3.3 Shopping Cart</w:t>
      </w:r>
    </w:p>
    <w:p w14:paraId="001D2F58" w14:textId="77777777" w:rsidR="00A26212" w:rsidRDefault="00000000">
      <w:pPr>
        <w:pStyle w:val="Heading4"/>
      </w:pPr>
      <w:bookmarkStart w:id="13" w:name="cart-management"/>
      <w:r>
        <w:t>Cart Management</w:t>
      </w:r>
    </w:p>
    <w:p w14:paraId="7AADF4B8" w14:textId="77777777" w:rsidR="00A26212" w:rsidRDefault="00000000">
      <w:pPr>
        <w:pStyle w:val="Compact"/>
        <w:numPr>
          <w:ilvl w:val="0"/>
          <w:numId w:val="20"/>
        </w:numPr>
      </w:pPr>
      <w:r>
        <w:t>Features:</w:t>
      </w:r>
    </w:p>
    <w:p w14:paraId="7E92280F" w14:textId="77777777" w:rsidR="00A26212" w:rsidRDefault="00000000">
      <w:pPr>
        <w:pStyle w:val="Compact"/>
        <w:numPr>
          <w:ilvl w:val="1"/>
          <w:numId w:val="21"/>
        </w:numPr>
      </w:pPr>
      <w:r>
        <w:t>Add/Remove items</w:t>
      </w:r>
    </w:p>
    <w:p w14:paraId="4817C135" w14:textId="77777777" w:rsidR="00A26212" w:rsidRDefault="00000000">
      <w:pPr>
        <w:pStyle w:val="Compact"/>
        <w:numPr>
          <w:ilvl w:val="1"/>
          <w:numId w:val="21"/>
        </w:numPr>
      </w:pPr>
      <w:r>
        <w:t>Update quantities</w:t>
      </w:r>
    </w:p>
    <w:p w14:paraId="525BEE89" w14:textId="77777777" w:rsidR="00A26212" w:rsidRDefault="00000000">
      <w:pPr>
        <w:pStyle w:val="Compact"/>
        <w:numPr>
          <w:ilvl w:val="1"/>
          <w:numId w:val="21"/>
        </w:numPr>
      </w:pPr>
      <w:r>
        <w:t>Save for later</w:t>
      </w:r>
    </w:p>
    <w:p w14:paraId="2BDAE745" w14:textId="77777777" w:rsidR="00A26212" w:rsidRDefault="00000000">
      <w:pPr>
        <w:pStyle w:val="Compact"/>
        <w:numPr>
          <w:ilvl w:val="1"/>
          <w:numId w:val="21"/>
        </w:numPr>
      </w:pPr>
      <w:r>
        <w:t>Clear cart</w:t>
      </w:r>
    </w:p>
    <w:p w14:paraId="07E71251" w14:textId="77777777" w:rsidR="00A26212" w:rsidRDefault="00000000">
      <w:pPr>
        <w:pStyle w:val="Compact"/>
        <w:numPr>
          <w:ilvl w:val="0"/>
          <w:numId w:val="20"/>
        </w:numPr>
      </w:pPr>
      <w:r>
        <w:t>Display:</w:t>
      </w:r>
    </w:p>
    <w:p w14:paraId="46B67582" w14:textId="77777777" w:rsidR="00A26212" w:rsidRDefault="00000000">
      <w:pPr>
        <w:pStyle w:val="Compact"/>
        <w:numPr>
          <w:ilvl w:val="1"/>
          <w:numId w:val="22"/>
        </w:numPr>
      </w:pPr>
      <w:r>
        <w:t>Product details</w:t>
      </w:r>
    </w:p>
    <w:p w14:paraId="60C6CC06" w14:textId="77777777" w:rsidR="00A26212" w:rsidRDefault="00000000">
      <w:pPr>
        <w:pStyle w:val="Compact"/>
        <w:numPr>
          <w:ilvl w:val="1"/>
          <w:numId w:val="22"/>
        </w:numPr>
      </w:pPr>
      <w:r>
        <w:t>Unit price</w:t>
      </w:r>
    </w:p>
    <w:p w14:paraId="458DED2D" w14:textId="77777777" w:rsidR="00A26212" w:rsidRDefault="00000000">
      <w:pPr>
        <w:pStyle w:val="Compact"/>
        <w:numPr>
          <w:ilvl w:val="1"/>
          <w:numId w:val="22"/>
        </w:numPr>
      </w:pPr>
      <w:r>
        <w:t>Subtotal</w:t>
      </w:r>
    </w:p>
    <w:p w14:paraId="70D0BFDF" w14:textId="77777777" w:rsidR="00A26212" w:rsidRDefault="00000000">
      <w:pPr>
        <w:pStyle w:val="Compact"/>
        <w:numPr>
          <w:ilvl w:val="1"/>
          <w:numId w:val="22"/>
        </w:numPr>
      </w:pPr>
      <w:r>
        <w:t>Total items</w:t>
      </w:r>
    </w:p>
    <w:p w14:paraId="135DB6C4" w14:textId="77777777" w:rsidR="00A26212" w:rsidRDefault="00000000">
      <w:pPr>
        <w:pStyle w:val="Compact"/>
        <w:numPr>
          <w:ilvl w:val="0"/>
          <w:numId w:val="20"/>
        </w:numPr>
      </w:pPr>
      <w:r>
        <w:t>Calculations:</w:t>
      </w:r>
    </w:p>
    <w:p w14:paraId="0D392E22" w14:textId="77777777" w:rsidR="00A26212" w:rsidRDefault="00000000">
      <w:pPr>
        <w:pStyle w:val="Compact"/>
        <w:numPr>
          <w:ilvl w:val="1"/>
          <w:numId w:val="23"/>
        </w:numPr>
      </w:pPr>
      <w:r>
        <w:t>Subtotal</w:t>
      </w:r>
    </w:p>
    <w:p w14:paraId="65AB9947" w14:textId="77777777" w:rsidR="00A26212" w:rsidRDefault="00000000">
      <w:pPr>
        <w:pStyle w:val="Compact"/>
        <w:numPr>
          <w:ilvl w:val="1"/>
          <w:numId w:val="23"/>
        </w:numPr>
      </w:pPr>
      <w:r>
        <w:t>Tax</w:t>
      </w:r>
    </w:p>
    <w:p w14:paraId="03242B36" w14:textId="77777777" w:rsidR="00A26212" w:rsidRDefault="00000000">
      <w:pPr>
        <w:pStyle w:val="Compact"/>
        <w:numPr>
          <w:ilvl w:val="1"/>
          <w:numId w:val="23"/>
        </w:numPr>
      </w:pPr>
      <w:r>
        <w:t>Shipping</w:t>
      </w:r>
    </w:p>
    <w:p w14:paraId="1D9A781B" w14:textId="77777777" w:rsidR="00A26212" w:rsidRDefault="00000000">
      <w:pPr>
        <w:pStyle w:val="Compact"/>
        <w:numPr>
          <w:ilvl w:val="1"/>
          <w:numId w:val="23"/>
        </w:numPr>
      </w:pPr>
      <w:r>
        <w:t>Total</w:t>
      </w:r>
    </w:p>
    <w:p w14:paraId="49FE7435" w14:textId="77777777" w:rsidR="00A26212" w:rsidRDefault="00000000">
      <w:pPr>
        <w:pStyle w:val="Heading4"/>
      </w:pPr>
      <w:bookmarkStart w:id="14" w:name="checkout-process"/>
      <w:bookmarkEnd w:id="13"/>
      <w:r>
        <w:t>Checkout Process</w:t>
      </w:r>
    </w:p>
    <w:p w14:paraId="41BD0246" w14:textId="77777777" w:rsidR="00A26212" w:rsidRDefault="00000000">
      <w:pPr>
        <w:pStyle w:val="Compact"/>
        <w:numPr>
          <w:ilvl w:val="0"/>
          <w:numId w:val="24"/>
        </w:numPr>
      </w:pPr>
      <w:r>
        <w:t>Cart Review</w:t>
      </w:r>
    </w:p>
    <w:p w14:paraId="0B0D1C49" w14:textId="77777777" w:rsidR="00A26212" w:rsidRDefault="00000000">
      <w:pPr>
        <w:pStyle w:val="Compact"/>
        <w:numPr>
          <w:ilvl w:val="1"/>
          <w:numId w:val="25"/>
        </w:numPr>
      </w:pPr>
      <w:r>
        <w:t>Item list</w:t>
      </w:r>
    </w:p>
    <w:p w14:paraId="1102E2BB" w14:textId="77777777" w:rsidR="00A26212" w:rsidRDefault="00000000">
      <w:pPr>
        <w:pStyle w:val="Compact"/>
        <w:numPr>
          <w:ilvl w:val="1"/>
          <w:numId w:val="25"/>
        </w:numPr>
      </w:pPr>
      <w:r>
        <w:t>Quantities</w:t>
      </w:r>
    </w:p>
    <w:p w14:paraId="36C0DAFA" w14:textId="77777777" w:rsidR="00A26212" w:rsidRDefault="00000000">
      <w:pPr>
        <w:pStyle w:val="Compact"/>
        <w:numPr>
          <w:ilvl w:val="1"/>
          <w:numId w:val="25"/>
        </w:numPr>
      </w:pPr>
      <w:r>
        <w:t>Prices</w:t>
      </w:r>
    </w:p>
    <w:p w14:paraId="1F9D87C2" w14:textId="77777777" w:rsidR="00A26212" w:rsidRDefault="00000000">
      <w:pPr>
        <w:pStyle w:val="Compact"/>
        <w:numPr>
          <w:ilvl w:val="1"/>
          <w:numId w:val="25"/>
        </w:numPr>
      </w:pPr>
      <w:r>
        <w:t>Total</w:t>
      </w:r>
    </w:p>
    <w:p w14:paraId="796DD645" w14:textId="77777777" w:rsidR="00A26212" w:rsidRDefault="00000000">
      <w:pPr>
        <w:pStyle w:val="Compact"/>
        <w:numPr>
          <w:ilvl w:val="0"/>
          <w:numId w:val="24"/>
        </w:numPr>
      </w:pPr>
      <w:r>
        <w:t>Shipping Information</w:t>
      </w:r>
    </w:p>
    <w:p w14:paraId="05C20922" w14:textId="77777777" w:rsidR="00A26212" w:rsidRDefault="00000000">
      <w:pPr>
        <w:pStyle w:val="Compact"/>
        <w:numPr>
          <w:ilvl w:val="1"/>
          <w:numId w:val="26"/>
        </w:numPr>
      </w:pPr>
      <w:r>
        <w:t>Address details</w:t>
      </w:r>
    </w:p>
    <w:p w14:paraId="7FE51EC3" w14:textId="77777777" w:rsidR="00A26212" w:rsidRDefault="00000000">
      <w:pPr>
        <w:pStyle w:val="Compact"/>
        <w:numPr>
          <w:ilvl w:val="1"/>
          <w:numId w:val="26"/>
        </w:numPr>
      </w:pPr>
      <w:r>
        <w:t>Shipping method</w:t>
      </w:r>
    </w:p>
    <w:p w14:paraId="13DA0EA3" w14:textId="77777777" w:rsidR="00A26212" w:rsidRDefault="00000000">
      <w:pPr>
        <w:pStyle w:val="Compact"/>
        <w:numPr>
          <w:ilvl w:val="1"/>
          <w:numId w:val="26"/>
        </w:numPr>
      </w:pPr>
      <w:r>
        <w:lastRenderedPageBreak/>
        <w:t>Delivery options</w:t>
      </w:r>
    </w:p>
    <w:p w14:paraId="2F7036FE" w14:textId="77777777" w:rsidR="00A26212" w:rsidRDefault="00000000">
      <w:pPr>
        <w:pStyle w:val="Compact"/>
        <w:numPr>
          <w:ilvl w:val="0"/>
          <w:numId w:val="24"/>
        </w:numPr>
      </w:pPr>
      <w:r>
        <w:t>Payment</w:t>
      </w:r>
    </w:p>
    <w:p w14:paraId="7EFA7574" w14:textId="77777777" w:rsidR="00A26212" w:rsidRDefault="00000000">
      <w:pPr>
        <w:pStyle w:val="Compact"/>
        <w:numPr>
          <w:ilvl w:val="1"/>
          <w:numId w:val="27"/>
        </w:numPr>
      </w:pPr>
      <w:r>
        <w:t>Multiple methods</w:t>
      </w:r>
    </w:p>
    <w:p w14:paraId="6978D268" w14:textId="77777777" w:rsidR="00A26212" w:rsidRDefault="00000000">
      <w:pPr>
        <w:pStyle w:val="Compact"/>
        <w:numPr>
          <w:ilvl w:val="1"/>
          <w:numId w:val="27"/>
        </w:numPr>
      </w:pPr>
      <w:r>
        <w:t>Secure processing</w:t>
      </w:r>
    </w:p>
    <w:p w14:paraId="5B2CD5F1" w14:textId="77777777" w:rsidR="00A26212" w:rsidRDefault="00000000">
      <w:pPr>
        <w:pStyle w:val="Compact"/>
        <w:numPr>
          <w:ilvl w:val="1"/>
          <w:numId w:val="27"/>
        </w:numPr>
      </w:pPr>
      <w:r>
        <w:t>Order summary</w:t>
      </w:r>
    </w:p>
    <w:p w14:paraId="6218698C" w14:textId="77777777" w:rsidR="00A26212" w:rsidRDefault="00000000">
      <w:pPr>
        <w:pStyle w:val="Compact"/>
        <w:numPr>
          <w:ilvl w:val="0"/>
          <w:numId w:val="24"/>
        </w:numPr>
      </w:pPr>
      <w:r>
        <w:t>Confirmation</w:t>
      </w:r>
    </w:p>
    <w:p w14:paraId="5D960862" w14:textId="77777777" w:rsidR="00A26212" w:rsidRDefault="00000000">
      <w:pPr>
        <w:pStyle w:val="Compact"/>
        <w:numPr>
          <w:ilvl w:val="1"/>
          <w:numId w:val="28"/>
        </w:numPr>
      </w:pPr>
      <w:r>
        <w:t>Order number</w:t>
      </w:r>
    </w:p>
    <w:p w14:paraId="5FCC805A" w14:textId="77777777" w:rsidR="00A26212" w:rsidRDefault="00000000">
      <w:pPr>
        <w:pStyle w:val="Compact"/>
        <w:numPr>
          <w:ilvl w:val="1"/>
          <w:numId w:val="28"/>
        </w:numPr>
      </w:pPr>
      <w:r>
        <w:t>Email confirmation</w:t>
      </w:r>
    </w:p>
    <w:p w14:paraId="4364D3FD" w14:textId="77777777" w:rsidR="00A26212" w:rsidRDefault="00000000">
      <w:pPr>
        <w:pStyle w:val="Compact"/>
        <w:numPr>
          <w:ilvl w:val="1"/>
          <w:numId w:val="28"/>
        </w:numPr>
      </w:pPr>
      <w:r>
        <w:t>Tracking info</w:t>
      </w:r>
    </w:p>
    <w:p w14:paraId="0E255BD8" w14:textId="77777777" w:rsidR="00A26212" w:rsidRDefault="00000000">
      <w:pPr>
        <w:pStyle w:val="Heading3"/>
      </w:pPr>
      <w:bookmarkStart w:id="15" w:name="order-management"/>
      <w:bookmarkEnd w:id="12"/>
      <w:bookmarkEnd w:id="14"/>
      <w:r>
        <w:t>3.4 Order Management</w:t>
      </w:r>
    </w:p>
    <w:p w14:paraId="4A411328" w14:textId="77777777" w:rsidR="00A26212" w:rsidRDefault="00000000">
      <w:pPr>
        <w:pStyle w:val="Heading4"/>
      </w:pPr>
      <w:bookmarkStart w:id="16" w:name="customer-view"/>
      <w:r>
        <w:t>Customer View</w:t>
      </w:r>
    </w:p>
    <w:p w14:paraId="3D88CD62" w14:textId="77777777" w:rsidR="00A26212" w:rsidRDefault="00000000">
      <w:pPr>
        <w:pStyle w:val="Compact"/>
        <w:numPr>
          <w:ilvl w:val="0"/>
          <w:numId w:val="29"/>
        </w:numPr>
      </w:pPr>
      <w:r>
        <w:t>Order List:</w:t>
      </w:r>
    </w:p>
    <w:p w14:paraId="443BF900" w14:textId="77777777" w:rsidR="00A26212" w:rsidRDefault="00000000">
      <w:pPr>
        <w:pStyle w:val="Compact"/>
        <w:numPr>
          <w:ilvl w:val="1"/>
          <w:numId w:val="30"/>
        </w:numPr>
      </w:pPr>
      <w:r>
        <w:t>Order number</w:t>
      </w:r>
    </w:p>
    <w:p w14:paraId="4BCC4B04" w14:textId="77777777" w:rsidR="00A26212" w:rsidRDefault="00000000">
      <w:pPr>
        <w:pStyle w:val="Compact"/>
        <w:numPr>
          <w:ilvl w:val="1"/>
          <w:numId w:val="30"/>
        </w:numPr>
      </w:pPr>
      <w:r>
        <w:t>Date</w:t>
      </w:r>
    </w:p>
    <w:p w14:paraId="7766C65F" w14:textId="77777777" w:rsidR="00A26212" w:rsidRDefault="00000000">
      <w:pPr>
        <w:pStyle w:val="Compact"/>
        <w:numPr>
          <w:ilvl w:val="1"/>
          <w:numId w:val="30"/>
        </w:numPr>
      </w:pPr>
      <w:r>
        <w:t>Status</w:t>
      </w:r>
    </w:p>
    <w:p w14:paraId="3CD51642" w14:textId="77777777" w:rsidR="00A26212" w:rsidRDefault="00000000">
      <w:pPr>
        <w:pStyle w:val="Compact"/>
        <w:numPr>
          <w:ilvl w:val="1"/>
          <w:numId w:val="30"/>
        </w:numPr>
      </w:pPr>
      <w:r>
        <w:t>Total</w:t>
      </w:r>
    </w:p>
    <w:p w14:paraId="55C3C375" w14:textId="77777777" w:rsidR="00A26212" w:rsidRDefault="00000000">
      <w:pPr>
        <w:pStyle w:val="Compact"/>
        <w:numPr>
          <w:ilvl w:val="0"/>
          <w:numId w:val="29"/>
        </w:numPr>
      </w:pPr>
      <w:r>
        <w:t>Order Details:</w:t>
      </w:r>
    </w:p>
    <w:p w14:paraId="522E4568" w14:textId="77777777" w:rsidR="00A26212" w:rsidRDefault="00000000">
      <w:pPr>
        <w:pStyle w:val="Compact"/>
        <w:numPr>
          <w:ilvl w:val="1"/>
          <w:numId w:val="31"/>
        </w:numPr>
      </w:pPr>
      <w:r>
        <w:t>Items</w:t>
      </w:r>
    </w:p>
    <w:p w14:paraId="542981D1" w14:textId="77777777" w:rsidR="00A26212" w:rsidRDefault="00000000">
      <w:pPr>
        <w:pStyle w:val="Compact"/>
        <w:numPr>
          <w:ilvl w:val="1"/>
          <w:numId w:val="31"/>
        </w:numPr>
      </w:pPr>
      <w:r>
        <w:t>Shipping info</w:t>
      </w:r>
    </w:p>
    <w:p w14:paraId="5766235D" w14:textId="77777777" w:rsidR="00A26212" w:rsidRDefault="00000000">
      <w:pPr>
        <w:pStyle w:val="Compact"/>
        <w:numPr>
          <w:ilvl w:val="1"/>
          <w:numId w:val="31"/>
        </w:numPr>
      </w:pPr>
      <w:r>
        <w:t>Payment info</w:t>
      </w:r>
    </w:p>
    <w:p w14:paraId="04678AF8" w14:textId="77777777" w:rsidR="00A26212" w:rsidRDefault="00000000">
      <w:pPr>
        <w:pStyle w:val="Compact"/>
        <w:numPr>
          <w:ilvl w:val="1"/>
          <w:numId w:val="31"/>
        </w:numPr>
      </w:pPr>
      <w:r>
        <w:t>Status updates</w:t>
      </w:r>
    </w:p>
    <w:p w14:paraId="134AF9F4" w14:textId="77777777" w:rsidR="00A26212" w:rsidRDefault="00000000">
      <w:pPr>
        <w:pStyle w:val="Heading4"/>
      </w:pPr>
      <w:bookmarkStart w:id="17" w:name="admin-view"/>
      <w:bookmarkEnd w:id="16"/>
      <w:r>
        <w:t>Admin View</w:t>
      </w:r>
    </w:p>
    <w:p w14:paraId="3E63BF69" w14:textId="77777777" w:rsidR="00A26212" w:rsidRDefault="00000000">
      <w:pPr>
        <w:pStyle w:val="Compact"/>
        <w:numPr>
          <w:ilvl w:val="0"/>
          <w:numId w:val="32"/>
        </w:numPr>
      </w:pPr>
      <w:r>
        <w:t>Order Processing:</w:t>
      </w:r>
    </w:p>
    <w:p w14:paraId="13B2FAB6" w14:textId="77777777" w:rsidR="00A26212" w:rsidRDefault="00000000">
      <w:pPr>
        <w:pStyle w:val="Compact"/>
        <w:numPr>
          <w:ilvl w:val="1"/>
          <w:numId w:val="33"/>
        </w:numPr>
      </w:pPr>
      <w:r>
        <w:t>View orders</w:t>
      </w:r>
    </w:p>
    <w:p w14:paraId="5448CA3E" w14:textId="77777777" w:rsidR="00A26212" w:rsidRDefault="00000000">
      <w:pPr>
        <w:pStyle w:val="Compact"/>
        <w:numPr>
          <w:ilvl w:val="1"/>
          <w:numId w:val="33"/>
        </w:numPr>
      </w:pPr>
      <w:r>
        <w:t>Update status</w:t>
      </w:r>
    </w:p>
    <w:p w14:paraId="07839A39" w14:textId="77777777" w:rsidR="00A26212" w:rsidRDefault="00000000">
      <w:pPr>
        <w:pStyle w:val="Compact"/>
        <w:numPr>
          <w:ilvl w:val="1"/>
          <w:numId w:val="33"/>
        </w:numPr>
      </w:pPr>
      <w:r>
        <w:t>Process refunds</w:t>
      </w:r>
    </w:p>
    <w:p w14:paraId="5EC02D2F" w14:textId="77777777" w:rsidR="00A26212" w:rsidRDefault="00000000">
      <w:pPr>
        <w:pStyle w:val="Compact"/>
        <w:numPr>
          <w:ilvl w:val="1"/>
          <w:numId w:val="33"/>
        </w:numPr>
      </w:pPr>
      <w:r>
        <w:t>Generate invoices</w:t>
      </w:r>
    </w:p>
    <w:p w14:paraId="0D9251EC" w14:textId="77777777" w:rsidR="00A26212" w:rsidRDefault="00000000">
      <w:pPr>
        <w:pStyle w:val="Compact"/>
        <w:numPr>
          <w:ilvl w:val="0"/>
          <w:numId w:val="32"/>
        </w:numPr>
      </w:pPr>
      <w:r>
        <w:t>Order Analytics:</w:t>
      </w:r>
    </w:p>
    <w:p w14:paraId="415D8926" w14:textId="77777777" w:rsidR="00A26212" w:rsidRDefault="00000000">
      <w:pPr>
        <w:pStyle w:val="Compact"/>
        <w:numPr>
          <w:ilvl w:val="1"/>
          <w:numId w:val="34"/>
        </w:numPr>
      </w:pPr>
      <w:r>
        <w:t>Sales reports</w:t>
      </w:r>
    </w:p>
    <w:p w14:paraId="3C635C68" w14:textId="77777777" w:rsidR="00A26212" w:rsidRDefault="00000000">
      <w:pPr>
        <w:pStyle w:val="Compact"/>
        <w:numPr>
          <w:ilvl w:val="1"/>
          <w:numId w:val="34"/>
        </w:numPr>
      </w:pPr>
      <w:r>
        <w:t>Product performance</w:t>
      </w:r>
    </w:p>
    <w:p w14:paraId="4ADCE74F" w14:textId="77777777" w:rsidR="00A26212" w:rsidRDefault="00000000">
      <w:pPr>
        <w:pStyle w:val="Compact"/>
        <w:numPr>
          <w:ilvl w:val="1"/>
          <w:numId w:val="34"/>
        </w:numPr>
      </w:pPr>
      <w:r>
        <w:t>Customer insights</w:t>
      </w:r>
    </w:p>
    <w:p w14:paraId="17A2A043" w14:textId="77777777" w:rsidR="00A26212" w:rsidRDefault="00000000">
      <w:pPr>
        <w:pStyle w:val="Heading3"/>
      </w:pPr>
      <w:bookmarkStart w:id="18" w:name="user-profile"/>
      <w:bookmarkEnd w:id="15"/>
      <w:bookmarkEnd w:id="17"/>
      <w:r>
        <w:t>3.5 User Profile</w:t>
      </w:r>
    </w:p>
    <w:p w14:paraId="54EAE6A8" w14:textId="77777777" w:rsidR="00A26212" w:rsidRDefault="00000000">
      <w:pPr>
        <w:pStyle w:val="Heading4"/>
      </w:pPr>
      <w:bookmarkStart w:id="19" w:name="personal-information"/>
      <w:r>
        <w:t>Personal Information</w:t>
      </w:r>
    </w:p>
    <w:p w14:paraId="529F9D56" w14:textId="77777777" w:rsidR="00A26212" w:rsidRDefault="00000000">
      <w:pPr>
        <w:pStyle w:val="Compact"/>
        <w:numPr>
          <w:ilvl w:val="0"/>
          <w:numId w:val="35"/>
        </w:numPr>
      </w:pPr>
      <w:r>
        <w:t>View/Edit:</w:t>
      </w:r>
    </w:p>
    <w:p w14:paraId="5063D212" w14:textId="77777777" w:rsidR="00A26212" w:rsidRDefault="00000000">
      <w:pPr>
        <w:pStyle w:val="Compact"/>
        <w:numPr>
          <w:ilvl w:val="1"/>
          <w:numId w:val="36"/>
        </w:numPr>
      </w:pPr>
      <w:r>
        <w:t>Name</w:t>
      </w:r>
    </w:p>
    <w:p w14:paraId="207ED09C" w14:textId="77777777" w:rsidR="00A26212" w:rsidRDefault="00000000">
      <w:pPr>
        <w:pStyle w:val="Compact"/>
        <w:numPr>
          <w:ilvl w:val="1"/>
          <w:numId w:val="36"/>
        </w:numPr>
      </w:pPr>
      <w:r>
        <w:t>Email</w:t>
      </w:r>
    </w:p>
    <w:p w14:paraId="3C15C2DE" w14:textId="77777777" w:rsidR="00A26212" w:rsidRDefault="00000000">
      <w:pPr>
        <w:pStyle w:val="Compact"/>
        <w:numPr>
          <w:ilvl w:val="1"/>
          <w:numId w:val="36"/>
        </w:numPr>
      </w:pPr>
      <w:r>
        <w:t>Phone</w:t>
      </w:r>
    </w:p>
    <w:p w14:paraId="29E1A274" w14:textId="77777777" w:rsidR="00A26212" w:rsidRDefault="00000000">
      <w:pPr>
        <w:pStyle w:val="Compact"/>
        <w:numPr>
          <w:ilvl w:val="1"/>
          <w:numId w:val="36"/>
        </w:numPr>
      </w:pPr>
      <w:r>
        <w:lastRenderedPageBreak/>
        <w:t>Password</w:t>
      </w:r>
    </w:p>
    <w:p w14:paraId="502213E2" w14:textId="77777777" w:rsidR="00A26212" w:rsidRDefault="00000000">
      <w:pPr>
        <w:pStyle w:val="Compact"/>
        <w:numPr>
          <w:ilvl w:val="0"/>
          <w:numId w:val="35"/>
        </w:numPr>
      </w:pPr>
      <w:r>
        <w:t>Address Book:</w:t>
      </w:r>
    </w:p>
    <w:p w14:paraId="4661937A" w14:textId="77777777" w:rsidR="00A26212" w:rsidRDefault="00000000">
      <w:pPr>
        <w:pStyle w:val="Compact"/>
        <w:numPr>
          <w:ilvl w:val="1"/>
          <w:numId w:val="37"/>
        </w:numPr>
      </w:pPr>
      <w:r>
        <w:t>Multiple addresses</w:t>
      </w:r>
    </w:p>
    <w:p w14:paraId="28638903" w14:textId="77777777" w:rsidR="00A26212" w:rsidRDefault="00000000">
      <w:pPr>
        <w:pStyle w:val="Compact"/>
        <w:numPr>
          <w:ilvl w:val="1"/>
          <w:numId w:val="37"/>
        </w:numPr>
      </w:pPr>
      <w:r>
        <w:t>Default address</w:t>
      </w:r>
    </w:p>
    <w:p w14:paraId="0D8BFBD4" w14:textId="77777777" w:rsidR="00A26212" w:rsidRDefault="00000000">
      <w:pPr>
        <w:pStyle w:val="Compact"/>
        <w:numPr>
          <w:ilvl w:val="1"/>
          <w:numId w:val="37"/>
        </w:numPr>
      </w:pPr>
      <w:r>
        <w:t>Address types</w:t>
      </w:r>
    </w:p>
    <w:p w14:paraId="4E48AF49" w14:textId="77777777" w:rsidR="00A26212" w:rsidRDefault="00000000">
      <w:pPr>
        <w:pStyle w:val="Heading4"/>
      </w:pPr>
      <w:bookmarkStart w:id="20" w:name="order-history"/>
      <w:bookmarkEnd w:id="19"/>
      <w:r>
        <w:t>Order History</w:t>
      </w:r>
    </w:p>
    <w:p w14:paraId="557950FF" w14:textId="77777777" w:rsidR="00A26212" w:rsidRDefault="00000000">
      <w:pPr>
        <w:pStyle w:val="Compact"/>
        <w:numPr>
          <w:ilvl w:val="0"/>
          <w:numId w:val="38"/>
        </w:numPr>
      </w:pPr>
      <w:r>
        <w:t>View:</w:t>
      </w:r>
    </w:p>
    <w:p w14:paraId="2A25196F" w14:textId="77777777" w:rsidR="00A26212" w:rsidRDefault="00000000">
      <w:pPr>
        <w:pStyle w:val="Compact"/>
        <w:numPr>
          <w:ilvl w:val="1"/>
          <w:numId w:val="39"/>
        </w:numPr>
      </w:pPr>
      <w:r>
        <w:t>Past orders</w:t>
      </w:r>
    </w:p>
    <w:p w14:paraId="6C4D8625" w14:textId="77777777" w:rsidR="00A26212" w:rsidRDefault="00000000">
      <w:pPr>
        <w:pStyle w:val="Compact"/>
        <w:numPr>
          <w:ilvl w:val="1"/>
          <w:numId w:val="39"/>
        </w:numPr>
      </w:pPr>
      <w:r>
        <w:t>Order status</w:t>
      </w:r>
    </w:p>
    <w:p w14:paraId="75203CF0" w14:textId="77777777" w:rsidR="00A26212" w:rsidRDefault="00000000">
      <w:pPr>
        <w:pStyle w:val="Compact"/>
        <w:numPr>
          <w:ilvl w:val="1"/>
          <w:numId w:val="39"/>
        </w:numPr>
      </w:pPr>
      <w:r>
        <w:t>Reorder option</w:t>
      </w:r>
    </w:p>
    <w:p w14:paraId="70CEBAFF" w14:textId="77777777" w:rsidR="00A26212" w:rsidRDefault="00000000">
      <w:pPr>
        <w:pStyle w:val="Compact"/>
        <w:numPr>
          <w:ilvl w:val="0"/>
          <w:numId w:val="38"/>
        </w:numPr>
      </w:pPr>
      <w:r>
        <w:t>Track:</w:t>
      </w:r>
    </w:p>
    <w:p w14:paraId="45E8B38F" w14:textId="77777777" w:rsidR="00A26212" w:rsidRDefault="00000000">
      <w:pPr>
        <w:pStyle w:val="Compact"/>
        <w:numPr>
          <w:ilvl w:val="1"/>
          <w:numId w:val="40"/>
        </w:numPr>
      </w:pPr>
      <w:r>
        <w:t>Current orders</w:t>
      </w:r>
    </w:p>
    <w:p w14:paraId="0B3D5696" w14:textId="77777777" w:rsidR="00A26212" w:rsidRDefault="00000000">
      <w:pPr>
        <w:pStyle w:val="Compact"/>
        <w:numPr>
          <w:ilvl w:val="1"/>
          <w:numId w:val="40"/>
        </w:numPr>
      </w:pPr>
      <w:r>
        <w:t>Shipping status</w:t>
      </w:r>
    </w:p>
    <w:p w14:paraId="4B2F5F9B" w14:textId="77777777" w:rsidR="00A26212" w:rsidRDefault="00000000">
      <w:pPr>
        <w:pStyle w:val="Compact"/>
        <w:numPr>
          <w:ilvl w:val="1"/>
          <w:numId w:val="40"/>
        </w:numPr>
      </w:pPr>
      <w:r>
        <w:t>Delivery updates</w:t>
      </w:r>
    </w:p>
    <w:p w14:paraId="7373901A" w14:textId="77777777" w:rsidR="00A26212" w:rsidRDefault="00000000">
      <w:pPr>
        <w:pStyle w:val="Heading2"/>
      </w:pPr>
      <w:bookmarkStart w:id="21" w:name="user-interface-specifications"/>
      <w:bookmarkEnd w:id="5"/>
      <w:bookmarkEnd w:id="18"/>
      <w:bookmarkEnd w:id="20"/>
      <w:r>
        <w:t>4. User Interface Specifications</w:t>
      </w:r>
    </w:p>
    <w:p w14:paraId="336C2AA2" w14:textId="77777777" w:rsidR="00A26212" w:rsidRDefault="00000000">
      <w:pPr>
        <w:pStyle w:val="Heading3"/>
      </w:pPr>
      <w:bookmarkStart w:id="22" w:name="layout-components"/>
      <w:r>
        <w:t>4.1 Layout Components</w:t>
      </w:r>
    </w:p>
    <w:p w14:paraId="57AC65FC" w14:textId="77777777" w:rsidR="00A26212" w:rsidRDefault="00000000">
      <w:pPr>
        <w:pStyle w:val="Heading4"/>
      </w:pPr>
      <w:bookmarkStart w:id="23" w:name="header"/>
      <w:r>
        <w:t>Header</w:t>
      </w:r>
    </w:p>
    <w:p w14:paraId="0BD16C49" w14:textId="77777777" w:rsidR="00A26212" w:rsidRDefault="00000000">
      <w:pPr>
        <w:pStyle w:val="Compact"/>
        <w:numPr>
          <w:ilvl w:val="0"/>
          <w:numId w:val="41"/>
        </w:numPr>
      </w:pPr>
      <w:r>
        <w:t>Logo</w:t>
      </w:r>
    </w:p>
    <w:p w14:paraId="7C33EA08" w14:textId="77777777" w:rsidR="00A26212" w:rsidRDefault="00000000">
      <w:pPr>
        <w:pStyle w:val="Compact"/>
        <w:numPr>
          <w:ilvl w:val="0"/>
          <w:numId w:val="41"/>
        </w:numPr>
      </w:pPr>
      <w:r>
        <w:t>Search bar</w:t>
      </w:r>
    </w:p>
    <w:p w14:paraId="6EA639FA" w14:textId="77777777" w:rsidR="00A26212" w:rsidRDefault="00000000">
      <w:pPr>
        <w:pStyle w:val="Compact"/>
        <w:numPr>
          <w:ilvl w:val="0"/>
          <w:numId w:val="41"/>
        </w:numPr>
      </w:pPr>
      <w:r>
        <w:t>Navigation menu</w:t>
      </w:r>
    </w:p>
    <w:p w14:paraId="7A0B1C6F" w14:textId="77777777" w:rsidR="00A26212" w:rsidRDefault="00000000">
      <w:pPr>
        <w:pStyle w:val="Compact"/>
        <w:numPr>
          <w:ilvl w:val="0"/>
          <w:numId w:val="41"/>
        </w:numPr>
      </w:pPr>
      <w:r>
        <w:t>Cart icon</w:t>
      </w:r>
    </w:p>
    <w:p w14:paraId="174ECED4" w14:textId="77777777" w:rsidR="00A26212" w:rsidRDefault="00000000">
      <w:pPr>
        <w:pStyle w:val="Compact"/>
        <w:numPr>
          <w:ilvl w:val="0"/>
          <w:numId w:val="41"/>
        </w:numPr>
      </w:pPr>
      <w:r>
        <w:t>User menu</w:t>
      </w:r>
    </w:p>
    <w:p w14:paraId="45616246" w14:textId="77777777" w:rsidR="00A26212" w:rsidRDefault="00000000">
      <w:pPr>
        <w:pStyle w:val="Heading4"/>
      </w:pPr>
      <w:bookmarkStart w:id="24" w:name="footer"/>
      <w:bookmarkEnd w:id="23"/>
      <w:r>
        <w:t>Footer</w:t>
      </w:r>
    </w:p>
    <w:p w14:paraId="4403E74E" w14:textId="77777777" w:rsidR="00A26212" w:rsidRDefault="00000000">
      <w:pPr>
        <w:pStyle w:val="Compact"/>
        <w:numPr>
          <w:ilvl w:val="0"/>
          <w:numId w:val="42"/>
        </w:numPr>
      </w:pPr>
      <w:r>
        <w:t>Company info</w:t>
      </w:r>
    </w:p>
    <w:p w14:paraId="64CD66F0" w14:textId="77777777" w:rsidR="00A26212" w:rsidRDefault="00000000">
      <w:pPr>
        <w:pStyle w:val="Compact"/>
        <w:numPr>
          <w:ilvl w:val="0"/>
          <w:numId w:val="42"/>
        </w:numPr>
      </w:pPr>
      <w:r>
        <w:t>Quick links</w:t>
      </w:r>
    </w:p>
    <w:p w14:paraId="36F2E998" w14:textId="77777777" w:rsidR="00A26212" w:rsidRDefault="00000000">
      <w:pPr>
        <w:pStyle w:val="Compact"/>
        <w:numPr>
          <w:ilvl w:val="0"/>
          <w:numId w:val="42"/>
        </w:numPr>
      </w:pPr>
      <w:r>
        <w:t>Social media</w:t>
      </w:r>
    </w:p>
    <w:p w14:paraId="1FF82EFB" w14:textId="77777777" w:rsidR="00A26212" w:rsidRDefault="00000000">
      <w:pPr>
        <w:pStyle w:val="Compact"/>
        <w:numPr>
          <w:ilvl w:val="0"/>
          <w:numId w:val="42"/>
        </w:numPr>
      </w:pPr>
      <w:r>
        <w:t>Newsletter signup</w:t>
      </w:r>
    </w:p>
    <w:p w14:paraId="0F2F26F5" w14:textId="77777777" w:rsidR="00A26212" w:rsidRDefault="00000000">
      <w:pPr>
        <w:pStyle w:val="Heading4"/>
      </w:pPr>
      <w:bookmarkStart w:id="25" w:name="navigation"/>
      <w:bookmarkEnd w:id="24"/>
      <w:r>
        <w:t>Navigation</w:t>
      </w:r>
    </w:p>
    <w:p w14:paraId="1EF63B54" w14:textId="77777777" w:rsidR="00A26212" w:rsidRDefault="00000000">
      <w:pPr>
        <w:pStyle w:val="Compact"/>
        <w:numPr>
          <w:ilvl w:val="0"/>
          <w:numId w:val="43"/>
        </w:numPr>
      </w:pPr>
      <w:r>
        <w:t>Categories menu</w:t>
      </w:r>
    </w:p>
    <w:p w14:paraId="674ED370" w14:textId="77777777" w:rsidR="00A26212" w:rsidRDefault="00000000">
      <w:pPr>
        <w:pStyle w:val="Compact"/>
        <w:numPr>
          <w:ilvl w:val="0"/>
          <w:numId w:val="43"/>
        </w:numPr>
      </w:pPr>
      <w:r>
        <w:t>User account</w:t>
      </w:r>
    </w:p>
    <w:p w14:paraId="56126C4B" w14:textId="77777777" w:rsidR="00A26212" w:rsidRDefault="00000000">
      <w:pPr>
        <w:pStyle w:val="Compact"/>
        <w:numPr>
          <w:ilvl w:val="0"/>
          <w:numId w:val="43"/>
        </w:numPr>
      </w:pPr>
      <w:r>
        <w:t>Help/Support</w:t>
      </w:r>
    </w:p>
    <w:p w14:paraId="1BD155B6" w14:textId="77777777" w:rsidR="00A26212" w:rsidRDefault="00000000">
      <w:pPr>
        <w:pStyle w:val="Compact"/>
        <w:numPr>
          <w:ilvl w:val="0"/>
          <w:numId w:val="43"/>
        </w:numPr>
      </w:pPr>
      <w:r>
        <w:t>Special offers</w:t>
      </w:r>
    </w:p>
    <w:p w14:paraId="48D1E023" w14:textId="77777777" w:rsidR="00A26212" w:rsidRDefault="00000000">
      <w:pPr>
        <w:pStyle w:val="Heading3"/>
      </w:pPr>
      <w:bookmarkStart w:id="26" w:name="page-templates"/>
      <w:bookmarkEnd w:id="22"/>
      <w:bookmarkEnd w:id="25"/>
      <w:r>
        <w:lastRenderedPageBreak/>
        <w:t>4.2 Page Templates</w:t>
      </w:r>
    </w:p>
    <w:p w14:paraId="36908152" w14:textId="77777777" w:rsidR="00A26212" w:rsidRDefault="00000000">
      <w:pPr>
        <w:pStyle w:val="Heading4"/>
      </w:pPr>
      <w:bookmarkStart w:id="27" w:name="home-page"/>
      <w:r>
        <w:t>Home Page</w:t>
      </w:r>
    </w:p>
    <w:p w14:paraId="1499E250" w14:textId="77777777" w:rsidR="00430C23" w:rsidRDefault="00430C23">
      <w:pPr>
        <w:pStyle w:val="Heading4"/>
      </w:pPr>
      <w:bookmarkStart w:id="28" w:name="product-list-page"/>
      <w:bookmarkEnd w:id="27"/>
      <w:r w:rsidRPr="00430C23">
        <w:drawing>
          <wp:inline distT="0" distB="0" distL="0" distR="0" wp14:anchorId="70305D3F" wp14:editId="6A0D546B">
            <wp:extent cx="2337435" cy="6362700"/>
            <wp:effectExtent l="0" t="0" r="0" b="0"/>
            <wp:docPr id="8593808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38089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37435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A4203" w14:textId="77777777" w:rsidR="00430C23" w:rsidRDefault="00430C23">
      <w:pPr>
        <w:pStyle w:val="Heading4"/>
      </w:pPr>
    </w:p>
    <w:p w14:paraId="5D5732AB" w14:textId="77777777" w:rsidR="00430C23" w:rsidRDefault="00430C23">
      <w:pPr>
        <w:pStyle w:val="Heading4"/>
      </w:pPr>
    </w:p>
    <w:p w14:paraId="25F4E0DE" w14:textId="77777777" w:rsidR="00430C23" w:rsidRDefault="00430C23">
      <w:pPr>
        <w:pStyle w:val="Heading4"/>
      </w:pPr>
    </w:p>
    <w:p w14:paraId="08322785" w14:textId="77777777" w:rsidR="00430C23" w:rsidRDefault="00430C23">
      <w:pPr>
        <w:pStyle w:val="Heading4"/>
      </w:pPr>
    </w:p>
    <w:p w14:paraId="5CDDDC01" w14:textId="77777777" w:rsidR="00430C23" w:rsidRDefault="00430C23">
      <w:pPr>
        <w:pStyle w:val="Heading4"/>
      </w:pPr>
    </w:p>
    <w:p w14:paraId="74646F92" w14:textId="0722CB4C" w:rsidR="00A26212" w:rsidRDefault="00000000">
      <w:pPr>
        <w:pStyle w:val="Heading4"/>
      </w:pPr>
      <w:r>
        <w:lastRenderedPageBreak/>
        <w:t>Product List Page</w:t>
      </w:r>
    </w:p>
    <w:p w14:paraId="37348F83" w14:textId="77777777" w:rsidR="00430C23" w:rsidRDefault="00430C23">
      <w:pPr>
        <w:pStyle w:val="Heading4"/>
      </w:pPr>
      <w:bookmarkStart w:id="29" w:name="product-detail-page"/>
      <w:bookmarkEnd w:id="28"/>
      <w:r w:rsidRPr="00430C23">
        <w:rPr>
          <w:rStyle w:val="VerbatimChar"/>
          <w:rFonts w:eastAsiaTheme="minorHAnsi" w:cstheme="minorBidi"/>
          <w:i w:val="0"/>
          <w:iCs w:val="0"/>
          <w:color w:val="auto"/>
        </w:rPr>
        <w:drawing>
          <wp:inline distT="0" distB="0" distL="0" distR="0" wp14:anchorId="1C1D99BE" wp14:editId="402FC77E">
            <wp:extent cx="1879600" cy="2997200"/>
            <wp:effectExtent l="0" t="0" r="0" b="0"/>
            <wp:docPr id="10557753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77537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87960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566D0" w14:textId="77777777" w:rsidR="00430C23" w:rsidRDefault="00430C23">
      <w:pPr>
        <w:pStyle w:val="Heading4"/>
      </w:pPr>
    </w:p>
    <w:p w14:paraId="7D0A4ADF" w14:textId="76725A0C" w:rsidR="00A26212" w:rsidRDefault="00000000">
      <w:pPr>
        <w:pStyle w:val="Heading4"/>
      </w:pPr>
      <w:r>
        <w:t>Product Detail Page</w:t>
      </w:r>
    </w:p>
    <w:p w14:paraId="6D74C43B" w14:textId="52B5847F" w:rsidR="00430C23" w:rsidRDefault="00430C23">
      <w:pPr>
        <w:pStyle w:val="Heading2"/>
      </w:pPr>
      <w:bookmarkStart w:id="30" w:name="business-rules"/>
      <w:bookmarkEnd w:id="21"/>
      <w:bookmarkEnd w:id="26"/>
      <w:bookmarkEnd w:id="29"/>
      <w:r w:rsidRPr="00430C23">
        <w:drawing>
          <wp:inline distT="0" distB="0" distL="0" distR="0" wp14:anchorId="4AF81336" wp14:editId="64185D17">
            <wp:extent cx="2138680" cy="3238500"/>
            <wp:effectExtent l="0" t="0" r="0" b="0"/>
            <wp:docPr id="9449668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496686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3868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A6A13" w14:textId="39FE57A2" w:rsidR="00A26212" w:rsidRDefault="00000000">
      <w:pPr>
        <w:pStyle w:val="Heading2"/>
      </w:pPr>
      <w:r>
        <w:t>5. Business Rules</w:t>
      </w:r>
    </w:p>
    <w:p w14:paraId="3F743B43" w14:textId="77777777" w:rsidR="00A26212" w:rsidRDefault="00000000">
      <w:pPr>
        <w:pStyle w:val="Heading3"/>
      </w:pPr>
      <w:bookmarkStart w:id="31" w:name="pricing-rules"/>
      <w:r>
        <w:t>5.1 Pricing Rules</w:t>
      </w:r>
    </w:p>
    <w:p w14:paraId="69124371" w14:textId="77777777" w:rsidR="00A26212" w:rsidRDefault="00000000">
      <w:pPr>
        <w:pStyle w:val="Compact"/>
        <w:numPr>
          <w:ilvl w:val="0"/>
          <w:numId w:val="44"/>
        </w:numPr>
      </w:pPr>
      <w:r>
        <w:t>Regular pricing</w:t>
      </w:r>
    </w:p>
    <w:p w14:paraId="7CB2388A" w14:textId="77777777" w:rsidR="00A26212" w:rsidRDefault="00000000">
      <w:pPr>
        <w:pStyle w:val="Compact"/>
        <w:numPr>
          <w:ilvl w:val="0"/>
          <w:numId w:val="44"/>
        </w:numPr>
      </w:pPr>
      <w:r>
        <w:t>Discount pricing</w:t>
      </w:r>
    </w:p>
    <w:p w14:paraId="5C2FF4F3" w14:textId="77777777" w:rsidR="00A26212" w:rsidRDefault="00000000">
      <w:pPr>
        <w:pStyle w:val="Compact"/>
        <w:numPr>
          <w:ilvl w:val="0"/>
          <w:numId w:val="44"/>
        </w:numPr>
      </w:pPr>
      <w:r>
        <w:lastRenderedPageBreak/>
        <w:t>Bulk pricing</w:t>
      </w:r>
    </w:p>
    <w:p w14:paraId="36D500FE" w14:textId="77777777" w:rsidR="00A26212" w:rsidRDefault="00000000">
      <w:pPr>
        <w:pStyle w:val="Compact"/>
        <w:numPr>
          <w:ilvl w:val="0"/>
          <w:numId w:val="44"/>
        </w:numPr>
      </w:pPr>
      <w:r>
        <w:t>Special offers</w:t>
      </w:r>
    </w:p>
    <w:p w14:paraId="2493EDA3" w14:textId="77777777" w:rsidR="00A26212" w:rsidRDefault="00000000">
      <w:pPr>
        <w:pStyle w:val="Compact"/>
        <w:numPr>
          <w:ilvl w:val="0"/>
          <w:numId w:val="44"/>
        </w:numPr>
      </w:pPr>
      <w:r>
        <w:t>Coupon codes</w:t>
      </w:r>
    </w:p>
    <w:p w14:paraId="5A104621" w14:textId="77777777" w:rsidR="00A26212" w:rsidRDefault="00000000">
      <w:pPr>
        <w:pStyle w:val="Heading3"/>
      </w:pPr>
      <w:bookmarkStart w:id="32" w:name="inventory-rules"/>
      <w:bookmarkEnd w:id="31"/>
      <w:r>
        <w:t>5.2 Inventory Rules</w:t>
      </w:r>
    </w:p>
    <w:p w14:paraId="3D5F3781" w14:textId="77777777" w:rsidR="00A26212" w:rsidRDefault="00000000">
      <w:pPr>
        <w:pStyle w:val="Compact"/>
        <w:numPr>
          <w:ilvl w:val="0"/>
          <w:numId w:val="45"/>
        </w:numPr>
      </w:pPr>
      <w:r>
        <w:t>Stock management</w:t>
      </w:r>
    </w:p>
    <w:p w14:paraId="08E12FB3" w14:textId="77777777" w:rsidR="00A26212" w:rsidRDefault="00000000">
      <w:pPr>
        <w:pStyle w:val="Compact"/>
        <w:numPr>
          <w:ilvl w:val="0"/>
          <w:numId w:val="45"/>
        </w:numPr>
      </w:pPr>
      <w:r>
        <w:t>Low stock alerts</w:t>
      </w:r>
    </w:p>
    <w:p w14:paraId="41EFA5B7" w14:textId="77777777" w:rsidR="00A26212" w:rsidRDefault="00000000">
      <w:pPr>
        <w:pStyle w:val="Compact"/>
        <w:numPr>
          <w:ilvl w:val="0"/>
          <w:numId w:val="45"/>
        </w:numPr>
      </w:pPr>
      <w:r>
        <w:t>Out of stock handling</w:t>
      </w:r>
    </w:p>
    <w:p w14:paraId="21B54675" w14:textId="77777777" w:rsidR="00A26212" w:rsidRDefault="00000000">
      <w:pPr>
        <w:pStyle w:val="Compact"/>
        <w:numPr>
          <w:ilvl w:val="0"/>
          <w:numId w:val="45"/>
        </w:numPr>
      </w:pPr>
      <w:r>
        <w:t>Backorder rules</w:t>
      </w:r>
    </w:p>
    <w:p w14:paraId="425CBC56" w14:textId="77777777" w:rsidR="00A26212" w:rsidRDefault="00000000">
      <w:pPr>
        <w:pStyle w:val="Heading3"/>
      </w:pPr>
      <w:bookmarkStart w:id="33" w:name="shipping-rules"/>
      <w:bookmarkEnd w:id="32"/>
      <w:r>
        <w:t>5.3 Shipping Rules</w:t>
      </w:r>
    </w:p>
    <w:p w14:paraId="7AB2142B" w14:textId="77777777" w:rsidR="00A26212" w:rsidRDefault="00000000">
      <w:pPr>
        <w:pStyle w:val="Compact"/>
        <w:numPr>
          <w:ilvl w:val="0"/>
          <w:numId w:val="46"/>
        </w:numPr>
      </w:pPr>
      <w:r>
        <w:t>Shipping methods</w:t>
      </w:r>
    </w:p>
    <w:p w14:paraId="1CBCA92A" w14:textId="77777777" w:rsidR="00A26212" w:rsidRDefault="00000000">
      <w:pPr>
        <w:pStyle w:val="Compact"/>
        <w:numPr>
          <w:ilvl w:val="0"/>
          <w:numId w:val="46"/>
        </w:numPr>
      </w:pPr>
      <w:r>
        <w:t>Shipping zones</w:t>
      </w:r>
    </w:p>
    <w:p w14:paraId="0CB2672F" w14:textId="77777777" w:rsidR="00A26212" w:rsidRDefault="00000000">
      <w:pPr>
        <w:pStyle w:val="Compact"/>
        <w:numPr>
          <w:ilvl w:val="0"/>
          <w:numId w:val="46"/>
        </w:numPr>
      </w:pPr>
      <w:r>
        <w:t>Free shipping rules</w:t>
      </w:r>
    </w:p>
    <w:p w14:paraId="332D2F05" w14:textId="77777777" w:rsidR="00A26212" w:rsidRDefault="00000000">
      <w:pPr>
        <w:pStyle w:val="Compact"/>
        <w:numPr>
          <w:ilvl w:val="0"/>
          <w:numId w:val="46"/>
        </w:numPr>
      </w:pPr>
      <w:r>
        <w:t>Handling fees</w:t>
      </w:r>
    </w:p>
    <w:p w14:paraId="6771AE74" w14:textId="77777777" w:rsidR="00A26212" w:rsidRDefault="00000000">
      <w:pPr>
        <w:pStyle w:val="Heading3"/>
      </w:pPr>
      <w:bookmarkStart w:id="34" w:name="tax-rules"/>
      <w:bookmarkEnd w:id="33"/>
      <w:r>
        <w:t>5.4 Tax Rules</w:t>
      </w:r>
    </w:p>
    <w:p w14:paraId="0F3E779A" w14:textId="77777777" w:rsidR="00A26212" w:rsidRDefault="00000000">
      <w:pPr>
        <w:pStyle w:val="Compact"/>
        <w:numPr>
          <w:ilvl w:val="0"/>
          <w:numId w:val="47"/>
        </w:numPr>
      </w:pPr>
      <w:r>
        <w:t>Tax calculation</w:t>
      </w:r>
    </w:p>
    <w:p w14:paraId="6A7F1227" w14:textId="77777777" w:rsidR="00A26212" w:rsidRDefault="00000000">
      <w:pPr>
        <w:pStyle w:val="Compact"/>
        <w:numPr>
          <w:ilvl w:val="0"/>
          <w:numId w:val="47"/>
        </w:numPr>
      </w:pPr>
      <w:r>
        <w:t>Tax zones</w:t>
      </w:r>
    </w:p>
    <w:p w14:paraId="27E85FC0" w14:textId="77777777" w:rsidR="00A26212" w:rsidRDefault="00000000">
      <w:pPr>
        <w:pStyle w:val="Compact"/>
        <w:numPr>
          <w:ilvl w:val="0"/>
          <w:numId w:val="47"/>
        </w:numPr>
      </w:pPr>
      <w:r>
        <w:t>Tax exemptions</w:t>
      </w:r>
    </w:p>
    <w:p w14:paraId="18AE0CB6" w14:textId="77777777" w:rsidR="00A26212" w:rsidRDefault="00000000">
      <w:pPr>
        <w:pStyle w:val="Compact"/>
        <w:numPr>
          <w:ilvl w:val="0"/>
          <w:numId w:val="47"/>
        </w:numPr>
      </w:pPr>
      <w:r>
        <w:t>Digital goods</w:t>
      </w:r>
    </w:p>
    <w:p w14:paraId="682A724A" w14:textId="77777777" w:rsidR="00A26212" w:rsidRDefault="00000000">
      <w:pPr>
        <w:pStyle w:val="Heading2"/>
      </w:pPr>
      <w:bookmarkStart w:id="35" w:name="error-handling"/>
      <w:bookmarkEnd w:id="30"/>
      <w:bookmarkEnd w:id="34"/>
      <w:r>
        <w:t>6. Error Handling</w:t>
      </w:r>
    </w:p>
    <w:p w14:paraId="3F6F685C" w14:textId="77777777" w:rsidR="00A26212" w:rsidRDefault="00000000">
      <w:pPr>
        <w:pStyle w:val="Heading3"/>
      </w:pPr>
      <w:bookmarkStart w:id="36" w:name="user-errors"/>
      <w:r>
        <w:t>6.1 User Errors</w:t>
      </w:r>
    </w:p>
    <w:p w14:paraId="30036558" w14:textId="77777777" w:rsidR="00A26212" w:rsidRDefault="00000000">
      <w:pPr>
        <w:pStyle w:val="Compact"/>
        <w:numPr>
          <w:ilvl w:val="0"/>
          <w:numId w:val="48"/>
        </w:numPr>
      </w:pPr>
      <w:r>
        <w:t>Invalid input</w:t>
      </w:r>
    </w:p>
    <w:p w14:paraId="0D53A53B" w14:textId="77777777" w:rsidR="00A26212" w:rsidRDefault="00000000">
      <w:pPr>
        <w:pStyle w:val="Compact"/>
        <w:numPr>
          <w:ilvl w:val="0"/>
          <w:numId w:val="48"/>
        </w:numPr>
      </w:pPr>
      <w:r>
        <w:t>Missing fields</w:t>
      </w:r>
    </w:p>
    <w:p w14:paraId="5CF68E1E" w14:textId="77777777" w:rsidR="00A26212" w:rsidRDefault="00000000">
      <w:pPr>
        <w:pStyle w:val="Compact"/>
        <w:numPr>
          <w:ilvl w:val="0"/>
          <w:numId w:val="48"/>
        </w:numPr>
      </w:pPr>
      <w:r>
        <w:t>Incorrect format</w:t>
      </w:r>
    </w:p>
    <w:p w14:paraId="79B6EBE3" w14:textId="77777777" w:rsidR="00A26212" w:rsidRDefault="00000000">
      <w:pPr>
        <w:pStyle w:val="Compact"/>
        <w:numPr>
          <w:ilvl w:val="0"/>
          <w:numId w:val="48"/>
        </w:numPr>
      </w:pPr>
      <w:r>
        <w:t>Duplicate entries</w:t>
      </w:r>
    </w:p>
    <w:p w14:paraId="79845F3E" w14:textId="77777777" w:rsidR="00A26212" w:rsidRDefault="00000000">
      <w:pPr>
        <w:pStyle w:val="Heading3"/>
      </w:pPr>
      <w:bookmarkStart w:id="37" w:name="system-errors"/>
      <w:bookmarkEnd w:id="36"/>
      <w:r>
        <w:t>6.2 System Errors</w:t>
      </w:r>
    </w:p>
    <w:p w14:paraId="6646D06C" w14:textId="77777777" w:rsidR="00A26212" w:rsidRDefault="00000000">
      <w:pPr>
        <w:pStyle w:val="Compact"/>
        <w:numPr>
          <w:ilvl w:val="0"/>
          <w:numId w:val="49"/>
        </w:numPr>
      </w:pPr>
      <w:r>
        <w:t>Network issues</w:t>
      </w:r>
    </w:p>
    <w:p w14:paraId="45B6A5A9" w14:textId="77777777" w:rsidR="00A26212" w:rsidRDefault="00000000">
      <w:pPr>
        <w:pStyle w:val="Compact"/>
        <w:numPr>
          <w:ilvl w:val="0"/>
          <w:numId w:val="49"/>
        </w:numPr>
      </w:pPr>
      <w:r>
        <w:t>Server errors</w:t>
      </w:r>
    </w:p>
    <w:p w14:paraId="0AFE29DA" w14:textId="77777777" w:rsidR="00A26212" w:rsidRDefault="00000000">
      <w:pPr>
        <w:pStyle w:val="Compact"/>
        <w:numPr>
          <w:ilvl w:val="0"/>
          <w:numId w:val="49"/>
        </w:numPr>
      </w:pPr>
      <w:r>
        <w:t>Database errors</w:t>
      </w:r>
    </w:p>
    <w:p w14:paraId="5398416C" w14:textId="77777777" w:rsidR="00A26212" w:rsidRDefault="00000000">
      <w:pPr>
        <w:pStyle w:val="Compact"/>
        <w:numPr>
          <w:ilvl w:val="0"/>
          <w:numId w:val="49"/>
        </w:numPr>
      </w:pPr>
      <w:r>
        <w:t>Integration errors</w:t>
      </w:r>
    </w:p>
    <w:p w14:paraId="1312B30A" w14:textId="77777777" w:rsidR="00A26212" w:rsidRDefault="00000000">
      <w:pPr>
        <w:pStyle w:val="Heading2"/>
      </w:pPr>
      <w:bookmarkStart w:id="38" w:name="performance-requirements"/>
      <w:bookmarkEnd w:id="35"/>
      <w:bookmarkEnd w:id="37"/>
      <w:r>
        <w:t>7. Performance Requirements</w:t>
      </w:r>
    </w:p>
    <w:p w14:paraId="4F6B4233" w14:textId="77777777" w:rsidR="00A26212" w:rsidRDefault="00000000">
      <w:pPr>
        <w:pStyle w:val="Heading3"/>
      </w:pPr>
      <w:bookmarkStart w:id="39" w:name="response-times"/>
      <w:r>
        <w:t>7.1 Response Times</w:t>
      </w:r>
    </w:p>
    <w:p w14:paraId="60D787E0" w14:textId="77777777" w:rsidR="00A26212" w:rsidRDefault="00000000">
      <w:pPr>
        <w:pStyle w:val="Compact"/>
        <w:numPr>
          <w:ilvl w:val="0"/>
          <w:numId w:val="50"/>
        </w:numPr>
      </w:pPr>
      <w:r>
        <w:t>Page load: &lt; 2s</w:t>
      </w:r>
    </w:p>
    <w:p w14:paraId="4784850D" w14:textId="77777777" w:rsidR="00A26212" w:rsidRDefault="00000000">
      <w:pPr>
        <w:pStyle w:val="Compact"/>
        <w:numPr>
          <w:ilvl w:val="0"/>
          <w:numId w:val="50"/>
        </w:numPr>
      </w:pPr>
      <w:r>
        <w:lastRenderedPageBreak/>
        <w:t>Search: &lt; 1s</w:t>
      </w:r>
    </w:p>
    <w:p w14:paraId="41F1140C" w14:textId="77777777" w:rsidR="00A26212" w:rsidRDefault="00000000">
      <w:pPr>
        <w:pStyle w:val="Compact"/>
        <w:numPr>
          <w:ilvl w:val="0"/>
          <w:numId w:val="50"/>
        </w:numPr>
      </w:pPr>
      <w:r>
        <w:t>Cart update: &lt; 500ms</w:t>
      </w:r>
    </w:p>
    <w:p w14:paraId="589ADF68" w14:textId="77777777" w:rsidR="00A26212" w:rsidRDefault="00000000">
      <w:pPr>
        <w:pStyle w:val="Compact"/>
        <w:numPr>
          <w:ilvl w:val="0"/>
          <w:numId w:val="50"/>
        </w:numPr>
      </w:pPr>
      <w:r>
        <w:t>Checkout: &lt; 3s</w:t>
      </w:r>
    </w:p>
    <w:p w14:paraId="48798AD2" w14:textId="77777777" w:rsidR="00A26212" w:rsidRDefault="00000000">
      <w:pPr>
        <w:pStyle w:val="Heading3"/>
      </w:pPr>
      <w:bookmarkStart w:id="40" w:name="concurrent-users"/>
      <w:bookmarkEnd w:id="39"/>
      <w:r>
        <w:t>7.2 Concurrent Users</w:t>
      </w:r>
    </w:p>
    <w:p w14:paraId="79CF85A8" w14:textId="77777777" w:rsidR="00A26212" w:rsidRDefault="00000000">
      <w:pPr>
        <w:pStyle w:val="Compact"/>
        <w:numPr>
          <w:ilvl w:val="0"/>
          <w:numId w:val="51"/>
        </w:numPr>
      </w:pPr>
      <w:r>
        <w:t>Peak load: 1000 users</w:t>
      </w:r>
    </w:p>
    <w:p w14:paraId="29478966" w14:textId="77777777" w:rsidR="00A26212" w:rsidRDefault="00000000">
      <w:pPr>
        <w:pStyle w:val="Compact"/>
        <w:numPr>
          <w:ilvl w:val="0"/>
          <w:numId w:val="51"/>
        </w:numPr>
      </w:pPr>
      <w:r>
        <w:t>Average load: 200 users</w:t>
      </w:r>
    </w:p>
    <w:p w14:paraId="386EE233" w14:textId="77777777" w:rsidR="00A26212" w:rsidRDefault="00000000">
      <w:pPr>
        <w:pStyle w:val="Compact"/>
        <w:numPr>
          <w:ilvl w:val="0"/>
          <w:numId w:val="51"/>
        </w:numPr>
      </w:pPr>
      <w:r>
        <w:t>Response time degradation: &lt; 20%</w:t>
      </w:r>
    </w:p>
    <w:p w14:paraId="10E897B2" w14:textId="77777777" w:rsidR="00A26212" w:rsidRDefault="00000000">
      <w:pPr>
        <w:pStyle w:val="Heading2"/>
      </w:pPr>
      <w:bookmarkStart w:id="41" w:name="security-requirements"/>
      <w:bookmarkEnd w:id="38"/>
      <w:bookmarkEnd w:id="40"/>
      <w:r>
        <w:t>8. Security Requirements</w:t>
      </w:r>
    </w:p>
    <w:p w14:paraId="461040FC" w14:textId="77777777" w:rsidR="00A26212" w:rsidRDefault="00000000">
      <w:pPr>
        <w:pStyle w:val="Heading3"/>
      </w:pPr>
      <w:bookmarkStart w:id="42" w:name="data-protection"/>
      <w:r>
        <w:t>8.1 Data Protection</w:t>
      </w:r>
    </w:p>
    <w:p w14:paraId="7899DBA9" w14:textId="77777777" w:rsidR="00A26212" w:rsidRDefault="00000000">
      <w:pPr>
        <w:pStyle w:val="Compact"/>
        <w:numPr>
          <w:ilvl w:val="0"/>
          <w:numId w:val="52"/>
        </w:numPr>
      </w:pPr>
      <w:r>
        <w:t>Personal data encryption</w:t>
      </w:r>
    </w:p>
    <w:p w14:paraId="418CD39D" w14:textId="77777777" w:rsidR="00A26212" w:rsidRDefault="00000000">
      <w:pPr>
        <w:pStyle w:val="Compact"/>
        <w:numPr>
          <w:ilvl w:val="0"/>
          <w:numId w:val="52"/>
        </w:numPr>
      </w:pPr>
      <w:r>
        <w:t>Payment data security</w:t>
      </w:r>
    </w:p>
    <w:p w14:paraId="529EF331" w14:textId="77777777" w:rsidR="00A26212" w:rsidRDefault="00000000">
      <w:pPr>
        <w:pStyle w:val="Compact"/>
        <w:numPr>
          <w:ilvl w:val="0"/>
          <w:numId w:val="52"/>
        </w:numPr>
      </w:pPr>
      <w:r>
        <w:t>Session management</w:t>
      </w:r>
    </w:p>
    <w:p w14:paraId="36E491BE" w14:textId="77777777" w:rsidR="00A26212" w:rsidRDefault="00000000">
      <w:pPr>
        <w:pStyle w:val="Compact"/>
        <w:numPr>
          <w:ilvl w:val="0"/>
          <w:numId w:val="52"/>
        </w:numPr>
      </w:pPr>
      <w:r>
        <w:t>Access control</w:t>
      </w:r>
    </w:p>
    <w:p w14:paraId="79B7F1EC" w14:textId="77777777" w:rsidR="00A26212" w:rsidRDefault="00000000">
      <w:pPr>
        <w:pStyle w:val="Heading3"/>
      </w:pPr>
      <w:bookmarkStart w:id="43" w:name="transaction-security"/>
      <w:bookmarkEnd w:id="42"/>
      <w:r>
        <w:t>8.2 Transaction Security</w:t>
      </w:r>
    </w:p>
    <w:p w14:paraId="20C8EB04" w14:textId="77777777" w:rsidR="00A26212" w:rsidRDefault="00000000">
      <w:pPr>
        <w:pStyle w:val="Compact"/>
        <w:numPr>
          <w:ilvl w:val="0"/>
          <w:numId w:val="53"/>
        </w:numPr>
      </w:pPr>
      <w:r>
        <w:t>Secure checkout</w:t>
      </w:r>
    </w:p>
    <w:p w14:paraId="56ECAABB" w14:textId="77777777" w:rsidR="00A26212" w:rsidRDefault="00000000">
      <w:pPr>
        <w:pStyle w:val="Compact"/>
        <w:numPr>
          <w:ilvl w:val="0"/>
          <w:numId w:val="53"/>
        </w:numPr>
      </w:pPr>
      <w:r>
        <w:t>Payment verification</w:t>
      </w:r>
    </w:p>
    <w:p w14:paraId="505E9D34" w14:textId="77777777" w:rsidR="00A26212" w:rsidRDefault="00000000">
      <w:pPr>
        <w:pStyle w:val="Compact"/>
        <w:numPr>
          <w:ilvl w:val="0"/>
          <w:numId w:val="53"/>
        </w:numPr>
      </w:pPr>
      <w:r>
        <w:t>Fraud detection</w:t>
      </w:r>
    </w:p>
    <w:p w14:paraId="58C1A27D" w14:textId="77777777" w:rsidR="00A26212" w:rsidRDefault="00000000">
      <w:pPr>
        <w:pStyle w:val="Compact"/>
        <w:numPr>
          <w:ilvl w:val="0"/>
          <w:numId w:val="53"/>
        </w:numPr>
      </w:pPr>
      <w:r>
        <w:t>Order validation</w:t>
      </w:r>
    </w:p>
    <w:p w14:paraId="17838402" w14:textId="77777777" w:rsidR="00A26212" w:rsidRDefault="00000000">
      <w:pPr>
        <w:pStyle w:val="Heading2"/>
      </w:pPr>
      <w:bookmarkStart w:id="44" w:name="integration-requirements"/>
      <w:bookmarkEnd w:id="41"/>
      <w:bookmarkEnd w:id="43"/>
      <w:r>
        <w:t>9. Integration Requirements</w:t>
      </w:r>
    </w:p>
    <w:p w14:paraId="2B6BF81A" w14:textId="77777777" w:rsidR="00A26212" w:rsidRDefault="00000000">
      <w:pPr>
        <w:pStyle w:val="Heading3"/>
      </w:pPr>
      <w:bookmarkStart w:id="45" w:name="payment-gateway"/>
      <w:r>
        <w:t>9.1 Payment Gateway</w:t>
      </w:r>
    </w:p>
    <w:p w14:paraId="6819B9D6" w14:textId="77777777" w:rsidR="00A26212" w:rsidRDefault="00000000">
      <w:pPr>
        <w:pStyle w:val="Compact"/>
        <w:numPr>
          <w:ilvl w:val="0"/>
          <w:numId w:val="54"/>
        </w:numPr>
      </w:pPr>
      <w:r>
        <w:t>Credit/Debit cards</w:t>
      </w:r>
    </w:p>
    <w:p w14:paraId="3DFB3004" w14:textId="77777777" w:rsidR="00A26212" w:rsidRDefault="00000000">
      <w:pPr>
        <w:pStyle w:val="Compact"/>
        <w:numPr>
          <w:ilvl w:val="0"/>
          <w:numId w:val="54"/>
        </w:numPr>
      </w:pPr>
      <w:r>
        <w:t>Digital wallets</w:t>
      </w:r>
    </w:p>
    <w:p w14:paraId="686DEB28" w14:textId="77777777" w:rsidR="00A26212" w:rsidRDefault="00000000">
      <w:pPr>
        <w:pStyle w:val="Compact"/>
        <w:numPr>
          <w:ilvl w:val="0"/>
          <w:numId w:val="54"/>
        </w:numPr>
      </w:pPr>
      <w:r>
        <w:t>Bank transfers</w:t>
      </w:r>
    </w:p>
    <w:p w14:paraId="5BE35856" w14:textId="77777777" w:rsidR="00A26212" w:rsidRDefault="00000000">
      <w:pPr>
        <w:pStyle w:val="Compact"/>
        <w:numPr>
          <w:ilvl w:val="0"/>
          <w:numId w:val="54"/>
        </w:numPr>
      </w:pPr>
      <w:r>
        <w:t>COD</w:t>
      </w:r>
    </w:p>
    <w:p w14:paraId="3BC0D048" w14:textId="77777777" w:rsidR="00A26212" w:rsidRDefault="00000000">
      <w:pPr>
        <w:pStyle w:val="Heading3"/>
      </w:pPr>
      <w:bookmarkStart w:id="46" w:name="shipping-integration"/>
      <w:bookmarkEnd w:id="45"/>
      <w:r>
        <w:t>9.2 Shipping Integration</w:t>
      </w:r>
    </w:p>
    <w:p w14:paraId="6F03295A" w14:textId="77777777" w:rsidR="00A26212" w:rsidRDefault="00000000">
      <w:pPr>
        <w:pStyle w:val="Compact"/>
        <w:numPr>
          <w:ilvl w:val="0"/>
          <w:numId w:val="55"/>
        </w:numPr>
      </w:pPr>
      <w:r>
        <w:t>Multiple carriers</w:t>
      </w:r>
    </w:p>
    <w:p w14:paraId="675661AC" w14:textId="77777777" w:rsidR="00A26212" w:rsidRDefault="00000000">
      <w:pPr>
        <w:pStyle w:val="Compact"/>
        <w:numPr>
          <w:ilvl w:val="0"/>
          <w:numId w:val="55"/>
        </w:numPr>
      </w:pPr>
      <w:r>
        <w:t>Rate calculation</w:t>
      </w:r>
    </w:p>
    <w:p w14:paraId="77EDE69D" w14:textId="77777777" w:rsidR="00A26212" w:rsidRDefault="00000000">
      <w:pPr>
        <w:pStyle w:val="Compact"/>
        <w:numPr>
          <w:ilvl w:val="0"/>
          <w:numId w:val="55"/>
        </w:numPr>
      </w:pPr>
      <w:r>
        <w:t>Tracking integration</w:t>
      </w:r>
    </w:p>
    <w:p w14:paraId="7CB4FAC9" w14:textId="77777777" w:rsidR="00A26212" w:rsidRDefault="00000000">
      <w:pPr>
        <w:pStyle w:val="Compact"/>
        <w:numPr>
          <w:ilvl w:val="0"/>
          <w:numId w:val="55"/>
        </w:numPr>
      </w:pPr>
      <w:r>
        <w:t>Label generation</w:t>
      </w:r>
    </w:p>
    <w:p w14:paraId="4605E47C" w14:textId="77777777" w:rsidR="00A26212" w:rsidRDefault="00000000">
      <w:pPr>
        <w:pStyle w:val="Heading2"/>
      </w:pPr>
      <w:bookmarkStart w:id="47" w:name="reporting-requirements"/>
      <w:bookmarkEnd w:id="44"/>
      <w:bookmarkEnd w:id="46"/>
      <w:r>
        <w:t>10. Reporting Requirements</w:t>
      </w:r>
    </w:p>
    <w:p w14:paraId="6B1B3F70" w14:textId="77777777" w:rsidR="00A26212" w:rsidRDefault="00000000">
      <w:pPr>
        <w:pStyle w:val="Heading3"/>
      </w:pPr>
      <w:bookmarkStart w:id="48" w:name="sales-reports"/>
      <w:r>
        <w:t>10.1 Sales Reports</w:t>
      </w:r>
    </w:p>
    <w:p w14:paraId="0F5D9617" w14:textId="77777777" w:rsidR="00A26212" w:rsidRDefault="00000000">
      <w:pPr>
        <w:pStyle w:val="Compact"/>
        <w:numPr>
          <w:ilvl w:val="0"/>
          <w:numId w:val="56"/>
        </w:numPr>
      </w:pPr>
      <w:r>
        <w:t>Daily sales</w:t>
      </w:r>
    </w:p>
    <w:p w14:paraId="1453A123" w14:textId="77777777" w:rsidR="00A26212" w:rsidRDefault="00000000">
      <w:pPr>
        <w:pStyle w:val="Compact"/>
        <w:numPr>
          <w:ilvl w:val="0"/>
          <w:numId w:val="56"/>
        </w:numPr>
      </w:pPr>
      <w:r>
        <w:lastRenderedPageBreak/>
        <w:t>Product performance</w:t>
      </w:r>
    </w:p>
    <w:p w14:paraId="675978B4" w14:textId="77777777" w:rsidR="00A26212" w:rsidRDefault="00000000">
      <w:pPr>
        <w:pStyle w:val="Compact"/>
        <w:numPr>
          <w:ilvl w:val="0"/>
          <w:numId w:val="56"/>
        </w:numPr>
      </w:pPr>
      <w:r>
        <w:t>Category analysis</w:t>
      </w:r>
    </w:p>
    <w:p w14:paraId="6E788C0C" w14:textId="77777777" w:rsidR="00A26212" w:rsidRDefault="00000000">
      <w:pPr>
        <w:pStyle w:val="Compact"/>
        <w:numPr>
          <w:ilvl w:val="0"/>
          <w:numId w:val="56"/>
        </w:numPr>
      </w:pPr>
      <w:r>
        <w:t>Revenue metrics</w:t>
      </w:r>
    </w:p>
    <w:p w14:paraId="21A18F76" w14:textId="77777777" w:rsidR="00A26212" w:rsidRDefault="00000000">
      <w:pPr>
        <w:pStyle w:val="Heading3"/>
      </w:pPr>
      <w:bookmarkStart w:id="49" w:name="customer-reports"/>
      <w:bookmarkEnd w:id="48"/>
      <w:r>
        <w:t>10.2 Customer Reports</w:t>
      </w:r>
    </w:p>
    <w:p w14:paraId="4E09794F" w14:textId="77777777" w:rsidR="00A26212" w:rsidRDefault="00000000">
      <w:pPr>
        <w:pStyle w:val="Compact"/>
        <w:numPr>
          <w:ilvl w:val="0"/>
          <w:numId w:val="57"/>
        </w:numPr>
      </w:pPr>
      <w:r>
        <w:t>Purchase history</w:t>
      </w:r>
    </w:p>
    <w:p w14:paraId="5C7FA490" w14:textId="77777777" w:rsidR="00A26212" w:rsidRDefault="00000000">
      <w:pPr>
        <w:pStyle w:val="Compact"/>
        <w:numPr>
          <w:ilvl w:val="0"/>
          <w:numId w:val="57"/>
        </w:numPr>
      </w:pPr>
      <w:r>
        <w:t>Customer behavior</w:t>
      </w:r>
    </w:p>
    <w:p w14:paraId="27D9127D" w14:textId="77777777" w:rsidR="00A26212" w:rsidRDefault="00000000">
      <w:pPr>
        <w:pStyle w:val="Compact"/>
        <w:numPr>
          <w:ilvl w:val="0"/>
          <w:numId w:val="57"/>
        </w:numPr>
      </w:pPr>
      <w:r>
        <w:t>Demographics</w:t>
      </w:r>
    </w:p>
    <w:p w14:paraId="4DA707A5" w14:textId="77777777" w:rsidR="00A26212" w:rsidRDefault="00000000">
      <w:pPr>
        <w:pStyle w:val="Compact"/>
        <w:numPr>
          <w:ilvl w:val="0"/>
          <w:numId w:val="57"/>
        </w:numPr>
      </w:pPr>
      <w:r>
        <w:t>Satisfaction metrics</w:t>
      </w:r>
    </w:p>
    <w:p w14:paraId="1BDD34A9" w14:textId="77777777" w:rsidR="00A26212" w:rsidRDefault="00000000">
      <w:pPr>
        <w:pStyle w:val="Heading2"/>
      </w:pPr>
      <w:bookmarkStart w:id="50" w:name="compliance-requirements"/>
      <w:bookmarkEnd w:id="47"/>
      <w:bookmarkEnd w:id="49"/>
      <w:r>
        <w:t>11. Compliance Requirements</w:t>
      </w:r>
    </w:p>
    <w:p w14:paraId="103A0A91" w14:textId="77777777" w:rsidR="00A26212" w:rsidRDefault="00000000">
      <w:pPr>
        <w:pStyle w:val="Heading3"/>
      </w:pPr>
      <w:bookmarkStart w:id="51" w:name="legal-compliance"/>
      <w:r>
        <w:t>11.1 Legal Compliance</w:t>
      </w:r>
    </w:p>
    <w:p w14:paraId="1DB427FB" w14:textId="77777777" w:rsidR="00A26212" w:rsidRDefault="00000000">
      <w:pPr>
        <w:pStyle w:val="Compact"/>
        <w:numPr>
          <w:ilvl w:val="0"/>
          <w:numId w:val="58"/>
        </w:numPr>
      </w:pPr>
      <w:r>
        <w:t>Terms of service</w:t>
      </w:r>
    </w:p>
    <w:p w14:paraId="236E90B7" w14:textId="77777777" w:rsidR="00A26212" w:rsidRDefault="00000000">
      <w:pPr>
        <w:pStyle w:val="Compact"/>
        <w:numPr>
          <w:ilvl w:val="0"/>
          <w:numId w:val="58"/>
        </w:numPr>
      </w:pPr>
      <w:r>
        <w:t>Privacy policy</w:t>
      </w:r>
    </w:p>
    <w:p w14:paraId="63B28FB9" w14:textId="77777777" w:rsidR="00A26212" w:rsidRDefault="00000000">
      <w:pPr>
        <w:pStyle w:val="Compact"/>
        <w:numPr>
          <w:ilvl w:val="0"/>
          <w:numId w:val="58"/>
        </w:numPr>
      </w:pPr>
      <w:r>
        <w:t>Return policy</w:t>
      </w:r>
    </w:p>
    <w:p w14:paraId="5440A4D7" w14:textId="77777777" w:rsidR="00A26212" w:rsidRDefault="00000000">
      <w:pPr>
        <w:pStyle w:val="Compact"/>
        <w:numPr>
          <w:ilvl w:val="0"/>
          <w:numId w:val="58"/>
        </w:numPr>
      </w:pPr>
      <w:r>
        <w:t>Shipping policy</w:t>
      </w:r>
    </w:p>
    <w:p w14:paraId="4F00B6E1" w14:textId="77777777" w:rsidR="00A26212" w:rsidRDefault="00000000">
      <w:pPr>
        <w:pStyle w:val="Heading3"/>
      </w:pPr>
      <w:bookmarkStart w:id="52" w:name="industry-standards"/>
      <w:bookmarkEnd w:id="51"/>
      <w:r>
        <w:t>11.2 Industry Standards</w:t>
      </w:r>
    </w:p>
    <w:p w14:paraId="6974A95B" w14:textId="77777777" w:rsidR="00A26212" w:rsidRDefault="00000000">
      <w:pPr>
        <w:pStyle w:val="Compact"/>
        <w:numPr>
          <w:ilvl w:val="0"/>
          <w:numId w:val="59"/>
        </w:numPr>
      </w:pPr>
      <w:r>
        <w:t>PCI compliance</w:t>
      </w:r>
    </w:p>
    <w:p w14:paraId="3B91FD2C" w14:textId="77777777" w:rsidR="00A26212" w:rsidRDefault="00000000">
      <w:pPr>
        <w:pStyle w:val="Compact"/>
        <w:numPr>
          <w:ilvl w:val="0"/>
          <w:numId w:val="59"/>
        </w:numPr>
      </w:pPr>
      <w:r>
        <w:t>Data protection</w:t>
      </w:r>
    </w:p>
    <w:p w14:paraId="6AAA5726" w14:textId="77777777" w:rsidR="00A26212" w:rsidRDefault="00000000">
      <w:pPr>
        <w:pStyle w:val="Compact"/>
        <w:numPr>
          <w:ilvl w:val="0"/>
          <w:numId w:val="59"/>
        </w:numPr>
      </w:pPr>
      <w:r>
        <w:t>Accessibility</w:t>
      </w:r>
    </w:p>
    <w:p w14:paraId="23DE48AA" w14:textId="77777777" w:rsidR="00A26212" w:rsidRDefault="00000000">
      <w:pPr>
        <w:pStyle w:val="Compact"/>
        <w:numPr>
          <w:ilvl w:val="0"/>
          <w:numId w:val="59"/>
        </w:numPr>
      </w:pPr>
      <w:r>
        <w:t>Security standards</w:t>
      </w:r>
      <w:bookmarkEnd w:id="0"/>
      <w:bookmarkEnd w:id="50"/>
      <w:bookmarkEnd w:id="52"/>
    </w:p>
    <w:sectPr w:rsidR="00A2621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0DE15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F94F0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8E65C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442656915">
    <w:abstractNumId w:val="0"/>
  </w:num>
  <w:num w:numId="2" w16cid:durableId="1102844183">
    <w:abstractNumId w:val="1"/>
  </w:num>
  <w:num w:numId="3" w16cid:durableId="1876498633">
    <w:abstractNumId w:val="1"/>
  </w:num>
  <w:num w:numId="4" w16cid:durableId="2140759196">
    <w:abstractNumId w:val="1"/>
  </w:num>
  <w:num w:numId="5" w16cid:durableId="1981881495">
    <w:abstractNumId w:val="1"/>
  </w:num>
  <w:num w:numId="6" w16cid:durableId="618414802">
    <w:abstractNumId w:val="1"/>
  </w:num>
  <w:num w:numId="7" w16cid:durableId="2001537630">
    <w:abstractNumId w:val="1"/>
  </w:num>
  <w:num w:numId="8" w16cid:durableId="899176257">
    <w:abstractNumId w:val="1"/>
  </w:num>
  <w:num w:numId="9" w16cid:durableId="901871347">
    <w:abstractNumId w:val="1"/>
  </w:num>
  <w:num w:numId="10" w16cid:durableId="1772772675">
    <w:abstractNumId w:val="1"/>
  </w:num>
  <w:num w:numId="11" w16cid:durableId="755133382">
    <w:abstractNumId w:val="1"/>
  </w:num>
  <w:num w:numId="12" w16cid:durableId="1076055428">
    <w:abstractNumId w:val="1"/>
  </w:num>
  <w:num w:numId="13" w16cid:durableId="1355185881">
    <w:abstractNumId w:val="1"/>
  </w:num>
  <w:num w:numId="14" w16cid:durableId="2025282496">
    <w:abstractNumId w:val="1"/>
  </w:num>
  <w:num w:numId="15" w16cid:durableId="303970757">
    <w:abstractNumId w:val="1"/>
  </w:num>
  <w:num w:numId="16" w16cid:durableId="738333366">
    <w:abstractNumId w:val="1"/>
  </w:num>
  <w:num w:numId="17" w16cid:durableId="383255480">
    <w:abstractNumId w:val="1"/>
  </w:num>
  <w:num w:numId="18" w16cid:durableId="173886206">
    <w:abstractNumId w:val="1"/>
  </w:num>
  <w:num w:numId="19" w16cid:durableId="262955171">
    <w:abstractNumId w:val="1"/>
  </w:num>
  <w:num w:numId="20" w16cid:durableId="50732418">
    <w:abstractNumId w:val="1"/>
  </w:num>
  <w:num w:numId="21" w16cid:durableId="1409501254">
    <w:abstractNumId w:val="1"/>
  </w:num>
  <w:num w:numId="22" w16cid:durableId="1337655299">
    <w:abstractNumId w:val="1"/>
  </w:num>
  <w:num w:numId="23" w16cid:durableId="1849632862">
    <w:abstractNumId w:val="1"/>
  </w:num>
  <w:num w:numId="24" w16cid:durableId="1746192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70135885">
    <w:abstractNumId w:val="1"/>
  </w:num>
  <w:num w:numId="26" w16cid:durableId="1650792782">
    <w:abstractNumId w:val="1"/>
  </w:num>
  <w:num w:numId="27" w16cid:durableId="220100121">
    <w:abstractNumId w:val="1"/>
  </w:num>
  <w:num w:numId="28" w16cid:durableId="1784572723">
    <w:abstractNumId w:val="1"/>
  </w:num>
  <w:num w:numId="29" w16cid:durableId="1045912253">
    <w:abstractNumId w:val="1"/>
  </w:num>
  <w:num w:numId="30" w16cid:durableId="779761614">
    <w:abstractNumId w:val="1"/>
  </w:num>
  <w:num w:numId="31" w16cid:durableId="1531844301">
    <w:abstractNumId w:val="1"/>
  </w:num>
  <w:num w:numId="32" w16cid:durableId="233515172">
    <w:abstractNumId w:val="1"/>
  </w:num>
  <w:num w:numId="33" w16cid:durableId="1481654950">
    <w:abstractNumId w:val="1"/>
  </w:num>
  <w:num w:numId="34" w16cid:durableId="25067151">
    <w:abstractNumId w:val="1"/>
  </w:num>
  <w:num w:numId="35" w16cid:durableId="68307967">
    <w:abstractNumId w:val="1"/>
  </w:num>
  <w:num w:numId="36" w16cid:durableId="1680815365">
    <w:abstractNumId w:val="1"/>
  </w:num>
  <w:num w:numId="37" w16cid:durableId="759645801">
    <w:abstractNumId w:val="1"/>
  </w:num>
  <w:num w:numId="38" w16cid:durableId="1532181068">
    <w:abstractNumId w:val="1"/>
  </w:num>
  <w:num w:numId="39" w16cid:durableId="74326529">
    <w:abstractNumId w:val="1"/>
  </w:num>
  <w:num w:numId="40" w16cid:durableId="1815876589">
    <w:abstractNumId w:val="1"/>
  </w:num>
  <w:num w:numId="41" w16cid:durableId="1809518749">
    <w:abstractNumId w:val="1"/>
  </w:num>
  <w:num w:numId="42" w16cid:durableId="1132475724">
    <w:abstractNumId w:val="1"/>
  </w:num>
  <w:num w:numId="43" w16cid:durableId="1724253749">
    <w:abstractNumId w:val="1"/>
  </w:num>
  <w:num w:numId="44" w16cid:durableId="778180982">
    <w:abstractNumId w:val="1"/>
  </w:num>
  <w:num w:numId="45" w16cid:durableId="712003294">
    <w:abstractNumId w:val="1"/>
  </w:num>
  <w:num w:numId="46" w16cid:durableId="7801121">
    <w:abstractNumId w:val="1"/>
  </w:num>
  <w:num w:numId="47" w16cid:durableId="556084879">
    <w:abstractNumId w:val="1"/>
  </w:num>
  <w:num w:numId="48" w16cid:durableId="1758557454">
    <w:abstractNumId w:val="1"/>
  </w:num>
  <w:num w:numId="49" w16cid:durableId="511798892">
    <w:abstractNumId w:val="1"/>
  </w:num>
  <w:num w:numId="50" w16cid:durableId="481236767">
    <w:abstractNumId w:val="1"/>
  </w:num>
  <w:num w:numId="51" w16cid:durableId="1553690588">
    <w:abstractNumId w:val="1"/>
  </w:num>
  <w:num w:numId="52" w16cid:durableId="198399936">
    <w:abstractNumId w:val="1"/>
  </w:num>
  <w:num w:numId="53" w16cid:durableId="402265034">
    <w:abstractNumId w:val="1"/>
  </w:num>
  <w:num w:numId="54" w16cid:durableId="172647252">
    <w:abstractNumId w:val="1"/>
  </w:num>
  <w:num w:numId="55" w16cid:durableId="184830051">
    <w:abstractNumId w:val="1"/>
  </w:num>
  <w:num w:numId="56" w16cid:durableId="148910440">
    <w:abstractNumId w:val="1"/>
  </w:num>
  <w:num w:numId="57" w16cid:durableId="1859273353">
    <w:abstractNumId w:val="1"/>
  </w:num>
  <w:num w:numId="58" w16cid:durableId="183910888">
    <w:abstractNumId w:val="1"/>
  </w:num>
  <w:num w:numId="59" w16cid:durableId="5178132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6212"/>
    <w:rsid w:val="00430C23"/>
    <w:rsid w:val="00715E19"/>
    <w:rsid w:val="00A262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A9C2FEE"/>
  <w15:docId w15:val="{DC56812D-AE04-E746-B43D-757C34730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622</Words>
  <Characters>3552</Characters>
  <Application>Microsoft Office Word</Application>
  <DocSecurity>0</DocSecurity>
  <Lines>29</Lines>
  <Paragraphs>8</Paragraphs>
  <ScaleCrop>false</ScaleCrop>
  <Company/>
  <LinksUpToDate>false</LinksUpToDate>
  <CharactersWithSpaces>4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arsh Singh Chauhan</cp:lastModifiedBy>
  <cp:revision>2</cp:revision>
  <dcterms:created xsi:type="dcterms:W3CDTF">2025-06-23T09:26:00Z</dcterms:created>
  <dcterms:modified xsi:type="dcterms:W3CDTF">2025-06-23T10:28:00Z</dcterms:modified>
</cp:coreProperties>
</file>